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2A019A" w14:textId="77777777" w:rsidR="00104208" w:rsidRPr="003B768E" w:rsidRDefault="003B768E" w:rsidP="003B768E">
      <w:pPr>
        <w:jc w:val="center"/>
        <w:rPr>
          <w:b/>
          <w:smallCaps/>
          <w:sz w:val="28"/>
          <w:szCs w:val="28"/>
          <w:u w:val="single"/>
          <w:lang w:val="en-GB"/>
        </w:rPr>
      </w:pPr>
      <w:r w:rsidRPr="003B768E">
        <w:rPr>
          <w:b/>
          <w:smallCaps/>
          <w:sz w:val="28"/>
          <w:szCs w:val="28"/>
          <w:u w:val="single"/>
          <w:lang w:val="en-GB"/>
        </w:rPr>
        <w:t>Letter of Interest</w:t>
      </w:r>
    </w:p>
    <w:p w14:paraId="2D2A019B" w14:textId="77777777" w:rsidR="003B768E" w:rsidRPr="003B768E" w:rsidRDefault="003B768E" w:rsidP="003B768E">
      <w:pPr>
        <w:jc w:val="center"/>
        <w:rPr>
          <w:b/>
          <w:smallCaps/>
          <w:sz w:val="28"/>
          <w:szCs w:val="28"/>
          <w:u w:val="single"/>
          <w:lang w:val="en-GB"/>
        </w:rPr>
      </w:pPr>
      <w:r w:rsidRPr="003B768E">
        <w:rPr>
          <w:b/>
          <w:smallCaps/>
          <w:sz w:val="28"/>
          <w:szCs w:val="28"/>
          <w:u w:val="single"/>
          <w:lang w:val="en-GB"/>
        </w:rPr>
        <w:t>Between</w:t>
      </w:r>
    </w:p>
    <w:p w14:paraId="2D2A019C" w14:textId="77777777" w:rsidR="003B768E" w:rsidRPr="003B768E" w:rsidRDefault="003B768E" w:rsidP="003B768E">
      <w:pPr>
        <w:jc w:val="center"/>
        <w:rPr>
          <w:b/>
          <w:smallCaps/>
          <w:sz w:val="28"/>
          <w:szCs w:val="28"/>
          <w:u w:val="single"/>
          <w:lang w:val="en-GB"/>
        </w:rPr>
      </w:pPr>
      <w:r w:rsidRPr="00502B1B">
        <w:rPr>
          <w:b/>
          <w:smallCaps/>
          <w:sz w:val="28"/>
          <w:szCs w:val="28"/>
          <w:u w:val="single"/>
          <w:lang w:val="en-GB"/>
        </w:rPr>
        <w:t>[Full Name of Lead Agency]</w:t>
      </w:r>
    </w:p>
    <w:p w14:paraId="2D2A019D" w14:textId="77777777" w:rsidR="003B768E" w:rsidRPr="003B768E" w:rsidRDefault="003B768E" w:rsidP="003B768E">
      <w:pPr>
        <w:jc w:val="center"/>
        <w:rPr>
          <w:b/>
          <w:smallCaps/>
          <w:sz w:val="28"/>
          <w:szCs w:val="28"/>
          <w:u w:val="single"/>
          <w:lang w:val="en-GB"/>
        </w:rPr>
      </w:pPr>
      <w:r w:rsidRPr="003B768E">
        <w:rPr>
          <w:b/>
          <w:smallCaps/>
          <w:sz w:val="28"/>
          <w:szCs w:val="28"/>
          <w:u w:val="single"/>
          <w:lang w:val="en-GB"/>
        </w:rPr>
        <w:t>And</w:t>
      </w:r>
    </w:p>
    <w:p w14:paraId="2D2A019E" w14:textId="77777777" w:rsidR="003B768E" w:rsidRPr="003B768E" w:rsidRDefault="003B768E" w:rsidP="003B768E">
      <w:pPr>
        <w:jc w:val="center"/>
        <w:rPr>
          <w:b/>
          <w:smallCaps/>
          <w:sz w:val="28"/>
          <w:szCs w:val="28"/>
          <w:u w:val="single"/>
          <w:lang w:val="en-GB"/>
        </w:rPr>
      </w:pPr>
      <w:r w:rsidRPr="00502B1B">
        <w:rPr>
          <w:b/>
          <w:smallCaps/>
          <w:sz w:val="28"/>
          <w:szCs w:val="28"/>
          <w:u w:val="single"/>
          <w:lang w:val="en-GB"/>
        </w:rPr>
        <w:t>[Acronyms of the participating Agencies]</w:t>
      </w:r>
    </w:p>
    <w:p w14:paraId="2D2A019F" w14:textId="77777777" w:rsidR="003B768E" w:rsidRPr="003B768E" w:rsidRDefault="003B768E" w:rsidP="00ED6927">
      <w:pPr>
        <w:rPr>
          <w:sz w:val="24"/>
          <w:szCs w:val="24"/>
          <w:lang w:val="en-GB"/>
        </w:rPr>
      </w:pPr>
    </w:p>
    <w:p w14:paraId="2D2A01A0" w14:textId="77777777" w:rsidR="003B768E" w:rsidRDefault="003B768E" w:rsidP="00ED6927">
      <w:pPr>
        <w:rPr>
          <w:sz w:val="24"/>
          <w:szCs w:val="24"/>
          <w:lang w:val="en-GB"/>
        </w:rPr>
      </w:pPr>
      <w:r w:rsidRPr="00C5113A">
        <w:rPr>
          <w:b/>
          <w:smallCaps/>
          <w:sz w:val="24"/>
          <w:szCs w:val="24"/>
          <w:lang w:val="en-GB"/>
        </w:rPr>
        <w:t>[Acronym of Lead Agency]</w:t>
      </w:r>
      <w:r>
        <w:rPr>
          <w:sz w:val="24"/>
          <w:szCs w:val="24"/>
          <w:lang w:val="en-GB"/>
        </w:rPr>
        <w:t xml:space="preserve"> as the signatory of the lease agreement</w:t>
      </w:r>
      <w:r w:rsidR="009C24FC">
        <w:rPr>
          <w:sz w:val="24"/>
          <w:szCs w:val="24"/>
          <w:lang w:val="en-GB"/>
        </w:rPr>
        <w:t xml:space="preserve"> for the proposed premises wishes to confirm agreement among the following Agencies: </w:t>
      </w:r>
      <w:r w:rsidR="009C24FC" w:rsidRPr="00C5113A">
        <w:rPr>
          <w:b/>
          <w:smallCaps/>
          <w:sz w:val="24"/>
          <w:szCs w:val="24"/>
          <w:lang w:val="en-GB"/>
        </w:rPr>
        <w:t>[Acronyms of participating Agencies]</w:t>
      </w:r>
      <w:r w:rsidR="009C24FC">
        <w:rPr>
          <w:sz w:val="24"/>
          <w:szCs w:val="24"/>
          <w:lang w:val="en-GB"/>
        </w:rPr>
        <w:t xml:space="preserve"> in respect of premises located at </w:t>
      </w:r>
      <w:r w:rsidR="009C24FC" w:rsidRPr="00C5113A">
        <w:rPr>
          <w:b/>
          <w:smallCaps/>
          <w:sz w:val="24"/>
          <w:szCs w:val="24"/>
          <w:lang w:val="en-GB"/>
        </w:rPr>
        <w:t>[Full address, City, Country]</w:t>
      </w:r>
      <w:r w:rsidR="009C24FC">
        <w:rPr>
          <w:sz w:val="24"/>
          <w:szCs w:val="24"/>
          <w:lang w:val="en-GB"/>
        </w:rPr>
        <w:t xml:space="preserve"> to serve as UN Common Premises/UN House.</w:t>
      </w:r>
    </w:p>
    <w:p w14:paraId="2D2A01A1" w14:textId="77777777" w:rsidR="009C24FC" w:rsidRDefault="009C24FC" w:rsidP="00ED6927">
      <w:pPr>
        <w:rPr>
          <w:sz w:val="24"/>
          <w:szCs w:val="24"/>
          <w:lang w:val="en-GB"/>
        </w:rPr>
      </w:pPr>
    </w:p>
    <w:p w14:paraId="2D2A01A2" w14:textId="77777777" w:rsidR="009C24FC" w:rsidRDefault="004D48B2" w:rsidP="00ED692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is L</w:t>
      </w:r>
      <w:r w:rsidR="000E7B75">
        <w:rPr>
          <w:sz w:val="24"/>
          <w:szCs w:val="24"/>
          <w:lang w:val="en-GB"/>
        </w:rPr>
        <w:t>etter of Interest is intended to reflect a consultative and coordinated effort of all the UN Agencies/entities participating in the UN Common Premises/UN House, under the leadership of the UN Resident Coordinator.</w:t>
      </w:r>
    </w:p>
    <w:p w14:paraId="2D2A01A3" w14:textId="77777777" w:rsidR="000E7B75" w:rsidRDefault="000E7B75" w:rsidP="00ED6927">
      <w:pPr>
        <w:rPr>
          <w:sz w:val="24"/>
          <w:szCs w:val="24"/>
          <w:lang w:val="en-GB"/>
        </w:rPr>
      </w:pPr>
    </w:p>
    <w:p w14:paraId="2D2A01A4" w14:textId="77777777" w:rsidR="004D48B2" w:rsidRDefault="004D48B2" w:rsidP="00ED692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Each Agency, signatory of this Letter of Interest, agrees as follows:</w:t>
      </w:r>
    </w:p>
    <w:p w14:paraId="2D2A01A5" w14:textId="77777777" w:rsidR="004D48B2" w:rsidRDefault="004D48B2" w:rsidP="00ED6927">
      <w:pPr>
        <w:rPr>
          <w:sz w:val="24"/>
          <w:szCs w:val="24"/>
          <w:lang w:val="en-GB"/>
        </w:rPr>
      </w:pPr>
    </w:p>
    <w:p w14:paraId="2D2A01A6" w14:textId="1677D56E" w:rsidR="004D48B2" w:rsidRDefault="00BB398B" w:rsidP="00ED692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Each Agency wishing to occupy and use the UN Common Premises/UN House undertakes to sign and comply with this </w:t>
      </w:r>
      <w:r w:rsidR="00047F61">
        <w:rPr>
          <w:sz w:val="24"/>
          <w:szCs w:val="24"/>
          <w:lang w:val="en-GB"/>
        </w:rPr>
        <w:t>agreement and</w:t>
      </w:r>
      <w:bookmarkStart w:id="0" w:name="_GoBack"/>
      <w:bookmarkEnd w:id="0"/>
      <w:r w:rsidR="007A06B2">
        <w:rPr>
          <w:sz w:val="24"/>
          <w:szCs w:val="24"/>
          <w:lang w:val="en-GB"/>
        </w:rPr>
        <w:t xml:space="preserve"> observe the terms of this agreement. Moreover, the agreement </w:t>
      </w:r>
      <w:r w:rsidR="009B5358">
        <w:rPr>
          <w:sz w:val="24"/>
          <w:szCs w:val="24"/>
          <w:lang w:val="en-GB"/>
        </w:rPr>
        <w:t>will represent</w:t>
      </w:r>
      <w:r w:rsidR="007A06B2">
        <w:rPr>
          <w:sz w:val="24"/>
          <w:szCs w:val="24"/>
          <w:lang w:val="en-GB"/>
        </w:rPr>
        <w:t xml:space="preserve"> the basis for formalizing the inter-Agency Memorandum of Understanding (MOU).</w:t>
      </w:r>
    </w:p>
    <w:p w14:paraId="2D2A01A7" w14:textId="37429B8A" w:rsidR="007A06B2" w:rsidRDefault="00F326F2" w:rsidP="00ED692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 </w:t>
      </w:r>
    </w:p>
    <w:p w14:paraId="2D2A01A8" w14:textId="77777777" w:rsidR="007A06B2" w:rsidRPr="00483D44" w:rsidRDefault="007A06B2" w:rsidP="00ED6927">
      <w:pPr>
        <w:rPr>
          <w:b/>
          <w:sz w:val="24"/>
          <w:szCs w:val="24"/>
          <w:lang w:val="en-GB"/>
        </w:rPr>
      </w:pPr>
      <w:r w:rsidRPr="00483D44">
        <w:rPr>
          <w:b/>
          <w:sz w:val="24"/>
          <w:szCs w:val="24"/>
          <w:lang w:val="en-GB"/>
        </w:rPr>
        <w:t>Space Allocation</w:t>
      </w:r>
    </w:p>
    <w:p w14:paraId="2D2A01A9" w14:textId="77777777" w:rsidR="007A06B2" w:rsidRDefault="007A06B2" w:rsidP="00ED692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Each Agency agrees to occupy their respective shares of the space as listed below (information valid as of </w:t>
      </w:r>
      <w:r w:rsidRPr="00C5113A">
        <w:rPr>
          <w:b/>
          <w:smallCaps/>
          <w:sz w:val="24"/>
          <w:szCs w:val="24"/>
          <w:lang w:val="en-GB"/>
        </w:rPr>
        <w:t>[Date]</w:t>
      </w:r>
      <w:r>
        <w:rPr>
          <w:sz w:val="24"/>
          <w:szCs w:val="24"/>
          <w:lang w:val="en-GB"/>
        </w:rPr>
        <w:t>):</w:t>
      </w:r>
    </w:p>
    <w:p w14:paraId="2D2A01AA" w14:textId="77777777" w:rsidR="007A06B2" w:rsidRDefault="007A06B2" w:rsidP="00ED6927">
      <w:pPr>
        <w:rPr>
          <w:sz w:val="24"/>
          <w:szCs w:val="24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2"/>
        <w:gridCol w:w="1763"/>
        <w:gridCol w:w="1853"/>
        <w:gridCol w:w="1756"/>
        <w:gridCol w:w="1842"/>
      </w:tblGrid>
      <w:tr w:rsidR="005C4AB7" w:rsidRPr="00096989" w14:paraId="2D2A01B0" w14:textId="77777777" w:rsidTr="00755D1C">
        <w:trPr>
          <w:tblHeader/>
        </w:trPr>
        <w:tc>
          <w:tcPr>
            <w:tcW w:w="1802" w:type="dxa"/>
            <w:shd w:val="clear" w:color="auto" w:fill="auto"/>
            <w:vAlign w:val="center"/>
          </w:tcPr>
          <w:p w14:paraId="2D2A01AB" w14:textId="77777777" w:rsidR="00E940B7" w:rsidRPr="00096989" w:rsidRDefault="00E940B7" w:rsidP="00096989">
            <w:pPr>
              <w:jc w:val="center"/>
              <w:rPr>
                <w:b/>
                <w:smallCaps/>
                <w:sz w:val="24"/>
                <w:szCs w:val="24"/>
                <w:lang w:val="en-GB"/>
              </w:rPr>
            </w:pPr>
            <w:r w:rsidRPr="00096989">
              <w:rPr>
                <w:b/>
                <w:smallCaps/>
                <w:sz w:val="24"/>
                <w:szCs w:val="24"/>
                <w:lang w:val="en-GB"/>
              </w:rPr>
              <w:t>Agency</w:t>
            </w:r>
          </w:p>
        </w:tc>
        <w:tc>
          <w:tcPr>
            <w:tcW w:w="1763" w:type="dxa"/>
            <w:shd w:val="clear" w:color="auto" w:fill="auto"/>
            <w:vAlign w:val="center"/>
          </w:tcPr>
          <w:p w14:paraId="2D2A01AC" w14:textId="77777777" w:rsidR="00E940B7" w:rsidRPr="00096989" w:rsidRDefault="00542419" w:rsidP="00096989">
            <w:pPr>
              <w:jc w:val="center"/>
              <w:rPr>
                <w:b/>
                <w:smallCaps/>
                <w:sz w:val="24"/>
                <w:szCs w:val="24"/>
                <w:lang w:val="en-GB"/>
              </w:rPr>
            </w:pPr>
            <w:r w:rsidRPr="00096989">
              <w:rPr>
                <w:b/>
                <w:smallCaps/>
                <w:sz w:val="24"/>
                <w:szCs w:val="24"/>
                <w:lang w:val="en-GB"/>
              </w:rPr>
              <w:t>Agency-</w:t>
            </w:r>
            <w:proofErr w:type="gramStart"/>
            <w:r w:rsidRPr="00096989">
              <w:rPr>
                <w:b/>
                <w:smallCaps/>
                <w:sz w:val="24"/>
                <w:szCs w:val="24"/>
                <w:lang w:val="en-GB"/>
              </w:rPr>
              <w:t xml:space="preserve">Specific </w:t>
            </w:r>
            <w:r w:rsidR="00E940B7" w:rsidRPr="00096989">
              <w:rPr>
                <w:b/>
                <w:smallCaps/>
                <w:sz w:val="24"/>
                <w:szCs w:val="24"/>
                <w:lang w:val="en-GB"/>
              </w:rPr>
              <w:t xml:space="preserve"> Areas</w:t>
            </w:r>
            <w:proofErr w:type="gramEnd"/>
            <w:r w:rsidR="00E940B7" w:rsidRPr="00096989">
              <w:rPr>
                <w:b/>
                <w:smallCaps/>
                <w:sz w:val="24"/>
                <w:szCs w:val="24"/>
                <w:lang w:val="en-GB"/>
              </w:rPr>
              <w:t xml:space="preserve"> (</w:t>
            </w:r>
            <w:r w:rsidR="00E940B7" w:rsidRPr="00096989">
              <w:rPr>
                <w:b/>
                <w:sz w:val="24"/>
                <w:szCs w:val="24"/>
                <w:lang w:val="en-GB"/>
              </w:rPr>
              <w:t>m</w:t>
            </w:r>
            <w:r w:rsidR="00E940B7" w:rsidRPr="00096989">
              <w:rPr>
                <w:b/>
                <w:smallCaps/>
                <w:sz w:val="24"/>
                <w:szCs w:val="24"/>
                <w:vertAlign w:val="superscript"/>
                <w:lang w:val="en-GB"/>
              </w:rPr>
              <w:t>2</w:t>
            </w:r>
            <w:r w:rsidR="00E940B7" w:rsidRPr="00096989">
              <w:rPr>
                <w:b/>
                <w:smallCaps/>
                <w:sz w:val="24"/>
                <w:szCs w:val="24"/>
                <w:lang w:val="en-GB"/>
              </w:rPr>
              <w:t>)</w:t>
            </w:r>
            <w:r w:rsidR="006F1FF4" w:rsidRPr="00096989">
              <w:rPr>
                <w:b/>
                <w:smallCaps/>
                <w:sz w:val="24"/>
                <w:szCs w:val="24"/>
                <w:lang w:val="en-GB"/>
              </w:rPr>
              <w:t xml:space="preserve"> </w:t>
            </w:r>
            <w:r w:rsidRPr="00096989">
              <w:rPr>
                <w:rStyle w:val="FootnoteReference"/>
                <w:b/>
                <w:smallCaps/>
                <w:sz w:val="24"/>
                <w:szCs w:val="24"/>
                <w:lang w:val="en-GB"/>
              </w:rPr>
              <w:footnoteReference w:id="1"/>
            </w:r>
          </w:p>
        </w:tc>
        <w:tc>
          <w:tcPr>
            <w:tcW w:w="1853" w:type="dxa"/>
            <w:shd w:val="clear" w:color="auto" w:fill="auto"/>
            <w:vAlign w:val="center"/>
          </w:tcPr>
          <w:p w14:paraId="2D2A01AD" w14:textId="3448652F" w:rsidR="00E940B7" w:rsidRPr="00096989" w:rsidRDefault="00E940B7" w:rsidP="003261E7">
            <w:pPr>
              <w:jc w:val="center"/>
              <w:rPr>
                <w:b/>
                <w:smallCaps/>
                <w:sz w:val="24"/>
                <w:szCs w:val="24"/>
                <w:lang w:val="en-GB"/>
              </w:rPr>
            </w:pPr>
            <w:r w:rsidRPr="00096989">
              <w:rPr>
                <w:b/>
                <w:smallCaps/>
                <w:sz w:val="24"/>
                <w:szCs w:val="24"/>
                <w:lang w:val="en-GB"/>
              </w:rPr>
              <w:t>Common Areas (</w:t>
            </w:r>
            <w:r w:rsidRPr="00096989">
              <w:rPr>
                <w:b/>
                <w:sz w:val="24"/>
                <w:szCs w:val="24"/>
                <w:lang w:val="en-GB"/>
              </w:rPr>
              <w:t>m</w:t>
            </w:r>
            <w:r w:rsidRPr="00096989">
              <w:rPr>
                <w:b/>
                <w:smallCaps/>
                <w:sz w:val="24"/>
                <w:szCs w:val="24"/>
                <w:vertAlign w:val="superscript"/>
                <w:lang w:val="en-GB"/>
              </w:rPr>
              <w:t>2</w:t>
            </w:r>
            <w:r w:rsidRPr="00096989">
              <w:rPr>
                <w:b/>
                <w:smallCaps/>
                <w:sz w:val="24"/>
                <w:szCs w:val="24"/>
                <w:lang w:val="en-GB"/>
              </w:rPr>
              <w:t>)</w:t>
            </w:r>
            <w:r w:rsidR="00A95F5B" w:rsidRPr="00096989">
              <w:rPr>
                <w:b/>
                <w:smallCaps/>
                <w:sz w:val="24"/>
                <w:szCs w:val="24"/>
                <w:lang w:val="en-GB"/>
              </w:rPr>
              <w:t xml:space="preserve"> </w:t>
            </w:r>
            <w:r w:rsidR="003261E7">
              <w:rPr>
                <w:rStyle w:val="FootnoteReference"/>
                <w:b/>
                <w:smallCaps/>
                <w:sz w:val="24"/>
                <w:szCs w:val="24"/>
                <w:lang w:val="en-GB"/>
              </w:rPr>
              <w:footnoteReference w:id="2"/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2D2A01AE" w14:textId="76298BB9" w:rsidR="00E940B7" w:rsidRPr="00096989" w:rsidRDefault="00E940B7" w:rsidP="00096989">
            <w:pPr>
              <w:jc w:val="center"/>
              <w:rPr>
                <w:b/>
                <w:smallCaps/>
                <w:sz w:val="24"/>
                <w:szCs w:val="24"/>
                <w:lang w:val="en-GB"/>
              </w:rPr>
            </w:pPr>
            <w:r w:rsidRPr="00096989">
              <w:rPr>
                <w:b/>
                <w:smallCaps/>
                <w:sz w:val="24"/>
                <w:szCs w:val="24"/>
                <w:lang w:val="en-GB"/>
              </w:rPr>
              <w:t>Total Area of Agency (</w:t>
            </w:r>
            <w:r w:rsidRPr="00096989">
              <w:rPr>
                <w:b/>
                <w:sz w:val="24"/>
                <w:szCs w:val="24"/>
                <w:lang w:val="en-GB"/>
              </w:rPr>
              <w:t>m</w:t>
            </w:r>
            <w:r w:rsidRPr="00096989">
              <w:rPr>
                <w:b/>
                <w:smallCaps/>
                <w:sz w:val="24"/>
                <w:szCs w:val="24"/>
                <w:vertAlign w:val="superscript"/>
                <w:lang w:val="en-GB"/>
              </w:rPr>
              <w:t>2</w:t>
            </w:r>
            <w:proofErr w:type="gramStart"/>
            <w:r w:rsidRPr="00096989">
              <w:rPr>
                <w:b/>
                <w:smallCaps/>
                <w:sz w:val="24"/>
                <w:szCs w:val="24"/>
                <w:lang w:val="en-GB"/>
              </w:rPr>
              <w:t>)</w:t>
            </w:r>
            <w:r w:rsidR="00755D1C">
              <w:rPr>
                <w:b/>
                <w:smallCaps/>
                <w:sz w:val="24"/>
                <w:szCs w:val="24"/>
                <w:lang w:val="en-GB"/>
              </w:rPr>
              <w:t xml:space="preserve">  3</w:t>
            </w:r>
            <w:proofErr w:type="gramEnd"/>
          </w:p>
        </w:tc>
        <w:tc>
          <w:tcPr>
            <w:tcW w:w="1842" w:type="dxa"/>
            <w:shd w:val="clear" w:color="auto" w:fill="auto"/>
            <w:vAlign w:val="center"/>
          </w:tcPr>
          <w:p w14:paraId="2D2A01AF" w14:textId="68188429" w:rsidR="00E940B7" w:rsidRPr="00096989" w:rsidRDefault="00E940B7" w:rsidP="00096989">
            <w:pPr>
              <w:jc w:val="center"/>
              <w:rPr>
                <w:b/>
                <w:smallCaps/>
                <w:sz w:val="24"/>
                <w:szCs w:val="24"/>
                <w:lang w:val="en-GB"/>
              </w:rPr>
            </w:pPr>
            <w:r w:rsidRPr="00096989">
              <w:rPr>
                <w:b/>
                <w:smallCaps/>
                <w:sz w:val="24"/>
                <w:szCs w:val="24"/>
                <w:lang w:val="en-GB"/>
              </w:rPr>
              <w:t>Proportional Share of Agency (%)</w:t>
            </w:r>
            <w:r w:rsidR="003261E7">
              <w:rPr>
                <w:rStyle w:val="FootnoteReference"/>
                <w:b/>
                <w:smallCaps/>
                <w:sz w:val="24"/>
                <w:szCs w:val="24"/>
                <w:lang w:val="en-GB"/>
              </w:rPr>
              <w:footnoteReference w:id="3"/>
            </w:r>
          </w:p>
        </w:tc>
      </w:tr>
      <w:tr w:rsidR="0035148D" w:rsidRPr="00096989" w14:paraId="2D2A01BD" w14:textId="77777777" w:rsidTr="00755D1C">
        <w:trPr>
          <w:trHeight w:val="359"/>
        </w:trPr>
        <w:tc>
          <w:tcPr>
            <w:tcW w:w="1802" w:type="dxa"/>
            <w:shd w:val="clear" w:color="auto" w:fill="auto"/>
            <w:vAlign w:val="center"/>
          </w:tcPr>
          <w:p w14:paraId="2D2A01B8" w14:textId="6A5E7CEB" w:rsidR="0035148D" w:rsidRPr="0035148D" w:rsidRDefault="00755D1C" w:rsidP="002E69D6">
            <w:pPr>
              <w:rPr>
                <w:b/>
                <w:smallCap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smallCaps/>
                <w:sz w:val="24"/>
                <w:szCs w:val="24"/>
                <w:lang w:val="en-GB"/>
              </w:rPr>
              <w:t>unicef</w:t>
            </w:r>
            <w:proofErr w:type="spellEnd"/>
          </w:p>
        </w:tc>
        <w:tc>
          <w:tcPr>
            <w:tcW w:w="1763" w:type="dxa"/>
            <w:shd w:val="clear" w:color="auto" w:fill="auto"/>
            <w:vAlign w:val="center"/>
          </w:tcPr>
          <w:p w14:paraId="2D2A01B9" w14:textId="4D1F0FBC" w:rsidR="0035148D" w:rsidRPr="00BB6C63" w:rsidRDefault="0035148D" w:rsidP="00BB6C6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2D2A01BA" w14:textId="0DA07E7B" w:rsidR="0035148D" w:rsidRPr="0035148D" w:rsidRDefault="0035148D" w:rsidP="00742CD0">
            <w:pPr>
              <w:jc w:val="center"/>
              <w:rPr>
                <w:color w:val="000000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2D2A01BB" w14:textId="2C62E0D1" w:rsidR="0035148D" w:rsidRPr="0035148D" w:rsidRDefault="0035148D" w:rsidP="00EF27F5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D2A01BC" w14:textId="3B650D31" w:rsidR="0035148D" w:rsidRPr="00096989" w:rsidRDefault="0035148D" w:rsidP="4327878C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35148D" w:rsidRPr="00096989" w14:paraId="386BFE9D" w14:textId="77777777" w:rsidTr="00755D1C">
        <w:trPr>
          <w:trHeight w:val="359"/>
        </w:trPr>
        <w:tc>
          <w:tcPr>
            <w:tcW w:w="1802" w:type="dxa"/>
            <w:shd w:val="clear" w:color="auto" w:fill="auto"/>
            <w:vAlign w:val="center"/>
          </w:tcPr>
          <w:p w14:paraId="21769FD1" w14:textId="4BEEF574" w:rsidR="0035148D" w:rsidRPr="0035148D" w:rsidRDefault="00755D1C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smallCaps/>
                <w:sz w:val="24"/>
                <w:szCs w:val="24"/>
                <w:lang w:val="en-GB"/>
              </w:rPr>
              <w:t>rco</w:t>
            </w:r>
            <w:proofErr w:type="spellEnd"/>
          </w:p>
        </w:tc>
        <w:tc>
          <w:tcPr>
            <w:tcW w:w="1763" w:type="dxa"/>
            <w:shd w:val="clear" w:color="auto" w:fill="auto"/>
            <w:vAlign w:val="center"/>
          </w:tcPr>
          <w:p w14:paraId="5EDDE83F" w14:textId="617E7B00" w:rsidR="0035148D" w:rsidRPr="00BB6C63" w:rsidRDefault="0035148D" w:rsidP="00BB6C6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02239221" w14:textId="72D58216" w:rsidR="0035148D" w:rsidRPr="0035148D" w:rsidRDefault="0035148D" w:rsidP="00BF67E0">
            <w:pPr>
              <w:jc w:val="center"/>
              <w:rPr>
                <w:color w:val="000000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29A9BC47" w14:textId="2F941B60" w:rsidR="0035148D" w:rsidRPr="0035148D" w:rsidRDefault="0035148D" w:rsidP="00755D1C">
            <w:pPr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6FA8C3CA" w14:textId="3C9C1918" w:rsidR="0035148D" w:rsidRPr="00096989" w:rsidRDefault="0035148D" w:rsidP="00755D1C">
            <w:pPr>
              <w:rPr>
                <w:sz w:val="24"/>
                <w:szCs w:val="24"/>
                <w:lang w:val="en-GB"/>
              </w:rPr>
            </w:pPr>
          </w:p>
        </w:tc>
      </w:tr>
      <w:tr w:rsidR="0035148D" w:rsidRPr="00096989" w14:paraId="1223FA01" w14:textId="77777777" w:rsidTr="00755D1C">
        <w:trPr>
          <w:trHeight w:val="350"/>
        </w:trPr>
        <w:tc>
          <w:tcPr>
            <w:tcW w:w="1802" w:type="dxa"/>
            <w:shd w:val="clear" w:color="auto" w:fill="auto"/>
            <w:vAlign w:val="center"/>
          </w:tcPr>
          <w:p w14:paraId="34481977" w14:textId="21344CF5" w:rsidR="0035148D" w:rsidRPr="0035148D" w:rsidRDefault="0035148D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4D05CB56" w14:textId="399BCCE2" w:rsidR="0035148D" w:rsidRPr="00BB6C63" w:rsidRDefault="0035148D" w:rsidP="00BB6C6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72568BAA" w14:textId="5F255090" w:rsidR="0035148D" w:rsidRPr="0035148D" w:rsidRDefault="0035148D" w:rsidP="00BF67E0">
            <w:pPr>
              <w:jc w:val="center"/>
              <w:rPr>
                <w:color w:val="000000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7D38E866" w14:textId="1D60AF66" w:rsidR="0035148D" w:rsidRPr="0035148D" w:rsidRDefault="0035148D" w:rsidP="00755D1C">
            <w:pPr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0B3883C6" w14:textId="27314693" w:rsidR="0035148D" w:rsidRPr="00096989" w:rsidRDefault="0035148D" w:rsidP="00BF67E0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35148D" w:rsidRPr="00096989" w14:paraId="29693F13" w14:textId="77777777" w:rsidTr="00755D1C">
        <w:trPr>
          <w:trHeight w:val="350"/>
        </w:trPr>
        <w:tc>
          <w:tcPr>
            <w:tcW w:w="1802" w:type="dxa"/>
            <w:shd w:val="clear" w:color="auto" w:fill="auto"/>
            <w:vAlign w:val="center"/>
          </w:tcPr>
          <w:p w14:paraId="128E5B73" w14:textId="0A8F8C6C" w:rsidR="0035148D" w:rsidRPr="0035148D" w:rsidRDefault="0035148D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7A570ECF" w14:textId="65877BD0" w:rsidR="0035148D" w:rsidRPr="005149BC" w:rsidRDefault="0035148D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78E018B3" w14:textId="15D6FD32" w:rsidR="0035148D" w:rsidRPr="0035148D" w:rsidRDefault="0035148D" w:rsidP="00BF67E0">
            <w:pPr>
              <w:jc w:val="center"/>
              <w:rPr>
                <w:color w:val="000000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482094D2" w14:textId="445245AD" w:rsidR="0035148D" w:rsidRPr="0035148D" w:rsidRDefault="0035148D" w:rsidP="00BF67E0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4FA17A1" w14:textId="48ECDC7C" w:rsidR="0035148D" w:rsidRPr="00096989" w:rsidRDefault="0035148D" w:rsidP="00BF67E0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35148D" w:rsidRPr="00096989" w14:paraId="47D38F1A" w14:textId="77777777" w:rsidTr="00755D1C">
        <w:trPr>
          <w:trHeight w:val="350"/>
        </w:trPr>
        <w:tc>
          <w:tcPr>
            <w:tcW w:w="1802" w:type="dxa"/>
            <w:shd w:val="clear" w:color="auto" w:fill="auto"/>
            <w:vAlign w:val="center"/>
          </w:tcPr>
          <w:p w14:paraId="2F82AEDA" w14:textId="7B1761F1" w:rsidR="0035148D" w:rsidRPr="0035148D" w:rsidRDefault="0035148D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437AADD9" w14:textId="536B1CA3" w:rsidR="0035148D" w:rsidRPr="005149BC" w:rsidRDefault="0035148D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546C30B4" w14:textId="7C381234" w:rsidR="0035148D" w:rsidRPr="0035148D" w:rsidRDefault="0035148D" w:rsidP="00BF67E0">
            <w:pPr>
              <w:jc w:val="center"/>
              <w:rPr>
                <w:color w:val="000000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55953F2F" w14:textId="6E161B1B" w:rsidR="0035148D" w:rsidRPr="0035148D" w:rsidRDefault="0035148D" w:rsidP="00BF67E0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59A5C716" w14:textId="1E770BF2" w:rsidR="0035148D" w:rsidRPr="00096989" w:rsidRDefault="0035148D" w:rsidP="00BF67E0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35148D" w:rsidRPr="00096989" w14:paraId="2D2A01C3" w14:textId="77777777" w:rsidTr="00755D1C">
        <w:trPr>
          <w:trHeight w:val="350"/>
        </w:trPr>
        <w:tc>
          <w:tcPr>
            <w:tcW w:w="1802" w:type="dxa"/>
            <w:shd w:val="clear" w:color="auto" w:fill="auto"/>
            <w:vAlign w:val="center"/>
          </w:tcPr>
          <w:p w14:paraId="2D2A01BE" w14:textId="2985C016" w:rsidR="0035148D" w:rsidRPr="0035148D" w:rsidRDefault="0035148D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2D2A01BF" w14:textId="17D6EACD" w:rsidR="0035148D" w:rsidRPr="005149BC" w:rsidRDefault="0035148D" w:rsidP="00755D1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2D2A01C0" w14:textId="289E4526" w:rsidR="0035148D" w:rsidRPr="0035148D" w:rsidRDefault="0035148D" w:rsidP="00BF67E0">
            <w:pPr>
              <w:jc w:val="center"/>
              <w:rPr>
                <w:color w:val="000000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2D2A01C1" w14:textId="1F6F18F6" w:rsidR="0035148D" w:rsidRPr="0035148D" w:rsidRDefault="0035148D" w:rsidP="00BF67E0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D2A01C2" w14:textId="68FABECC" w:rsidR="0035148D" w:rsidRPr="00096989" w:rsidRDefault="0035148D" w:rsidP="00BF67E0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35148D" w:rsidRPr="00096989" w14:paraId="2D2A01C9" w14:textId="77777777" w:rsidTr="00755D1C">
        <w:trPr>
          <w:trHeight w:val="350"/>
        </w:trPr>
        <w:tc>
          <w:tcPr>
            <w:tcW w:w="1802" w:type="dxa"/>
            <w:shd w:val="clear" w:color="auto" w:fill="auto"/>
            <w:vAlign w:val="center"/>
          </w:tcPr>
          <w:p w14:paraId="2D2A01C4" w14:textId="5ABEF243" w:rsidR="0035148D" w:rsidRPr="0035148D" w:rsidRDefault="0035148D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2D2A01C5" w14:textId="053C4410" w:rsidR="0035148D" w:rsidRPr="005149BC" w:rsidRDefault="0035148D" w:rsidP="00755D1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2D2A01C6" w14:textId="01012EC6" w:rsidR="0035148D" w:rsidRPr="0035148D" w:rsidRDefault="0035148D" w:rsidP="00755D1C">
            <w:pPr>
              <w:rPr>
                <w:color w:val="000000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2D2A01C7" w14:textId="4700265A" w:rsidR="0035148D" w:rsidRPr="0035148D" w:rsidRDefault="0035148D" w:rsidP="00BF67E0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D2A01C8" w14:textId="0545F418" w:rsidR="0035148D" w:rsidRPr="00096989" w:rsidRDefault="0035148D" w:rsidP="00BF67E0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35148D" w:rsidRPr="00096989" w14:paraId="2D2A01CF" w14:textId="77777777" w:rsidTr="00755D1C">
        <w:trPr>
          <w:trHeight w:val="368"/>
        </w:trPr>
        <w:tc>
          <w:tcPr>
            <w:tcW w:w="1802" w:type="dxa"/>
            <w:shd w:val="clear" w:color="auto" w:fill="auto"/>
            <w:vAlign w:val="center"/>
          </w:tcPr>
          <w:p w14:paraId="2D2A01CA" w14:textId="551FCB4B" w:rsidR="0035148D" w:rsidRPr="0035148D" w:rsidRDefault="0035148D" w:rsidP="00EF27F5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2D2A01CB" w14:textId="7FF586BB" w:rsidR="0035148D" w:rsidRPr="005149BC" w:rsidRDefault="0035148D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2D2A01CC" w14:textId="69954B2B" w:rsidR="0035148D" w:rsidRPr="005149BC" w:rsidRDefault="0035148D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2D2A01CD" w14:textId="5E6F544F" w:rsidR="0035148D" w:rsidRPr="0035148D" w:rsidRDefault="0035148D" w:rsidP="00BF67E0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D2A01CE" w14:textId="5C9106E5" w:rsidR="0035148D" w:rsidRPr="00096989" w:rsidRDefault="0035148D" w:rsidP="00BF67E0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35148D" w:rsidRPr="00096989" w14:paraId="2D2A01D5" w14:textId="77777777" w:rsidTr="00755D1C">
        <w:trPr>
          <w:trHeight w:val="359"/>
        </w:trPr>
        <w:tc>
          <w:tcPr>
            <w:tcW w:w="1802" w:type="dxa"/>
            <w:shd w:val="clear" w:color="auto" w:fill="auto"/>
            <w:vAlign w:val="center"/>
          </w:tcPr>
          <w:p w14:paraId="2D2A01D0" w14:textId="5B66CC82" w:rsidR="0035148D" w:rsidRPr="0035148D" w:rsidRDefault="0035148D" w:rsidP="002C77A3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2D2A01D1" w14:textId="62390175" w:rsidR="0035148D" w:rsidRPr="005149BC" w:rsidRDefault="0035148D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2D2A01D2" w14:textId="2AB939A5" w:rsidR="0035148D" w:rsidRPr="0035148D" w:rsidRDefault="0035148D" w:rsidP="00BF67E0">
            <w:pPr>
              <w:jc w:val="center"/>
              <w:rPr>
                <w:color w:val="000000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2D2A01D3" w14:textId="12392C55" w:rsidR="0035148D" w:rsidRPr="0035148D" w:rsidRDefault="0035148D" w:rsidP="00BF67E0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D2A01D4" w14:textId="2BE1E9B3" w:rsidR="0035148D" w:rsidRPr="00096989" w:rsidRDefault="0035148D" w:rsidP="00BF67E0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755D1C" w:rsidRPr="00096989" w14:paraId="765C44CE" w14:textId="77777777" w:rsidTr="00755D1C">
        <w:trPr>
          <w:trHeight w:val="350"/>
        </w:trPr>
        <w:tc>
          <w:tcPr>
            <w:tcW w:w="1802" w:type="dxa"/>
            <w:shd w:val="clear" w:color="auto" w:fill="auto"/>
            <w:vAlign w:val="center"/>
          </w:tcPr>
          <w:p w14:paraId="4F6727FF" w14:textId="2107707C" w:rsidR="00755D1C" w:rsidRPr="0035148D" w:rsidRDefault="00755D1C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4376400C" w14:textId="2DEABAA7" w:rsidR="00755D1C" w:rsidRPr="005149BC" w:rsidRDefault="00755D1C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2A83E11B" w14:textId="63AAE39C" w:rsidR="00755D1C" w:rsidRPr="005149BC" w:rsidRDefault="00755D1C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205F8CFF" w14:textId="7A81E13D" w:rsidR="00755D1C" w:rsidRPr="0035148D" w:rsidRDefault="00755D1C" w:rsidP="00BF67E0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0CB0D15B" w14:textId="60B0D255" w:rsidR="00755D1C" w:rsidRPr="00096989" w:rsidRDefault="00755D1C" w:rsidP="00DA6D16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755D1C" w:rsidRPr="00096989" w14:paraId="1CBFE101" w14:textId="77777777" w:rsidTr="00755D1C">
        <w:trPr>
          <w:trHeight w:val="350"/>
        </w:trPr>
        <w:tc>
          <w:tcPr>
            <w:tcW w:w="1802" w:type="dxa"/>
            <w:shd w:val="clear" w:color="auto" w:fill="auto"/>
            <w:vAlign w:val="center"/>
          </w:tcPr>
          <w:p w14:paraId="5F83B804" w14:textId="1CEB60E2" w:rsidR="00755D1C" w:rsidRPr="0035148D" w:rsidRDefault="00755D1C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5B375E9F" w14:textId="24C461DF" w:rsidR="00755D1C" w:rsidRPr="005149BC" w:rsidRDefault="00755D1C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7635EC8D" w14:textId="6CE192A9" w:rsidR="00755D1C" w:rsidRPr="005149BC" w:rsidRDefault="00755D1C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0DC0C18E" w14:textId="1BC843E6" w:rsidR="00755D1C" w:rsidRPr="0035148D" w:rsidRDefault="00755D1C" w:rsidP="00BF67E0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36CE2074" w14:textId="35731A64" w:rsidR="00755D1C" w:rsidRPr="00096989" w:rsidRDefault="00755D1C" w:rsidP="00BF67E0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755D1C" w:rsidRPr="00096989" w14:paraId="2D2A01DB" w14:textId="77777777" w:rsidTr="00755D1C">
        <w:trPr>
          <w:trHeight w:val="350"/>
        </w:trPr>
        <w:tc>
          <w:tcPr>
            <w:tcW w:w="1802" w:type="dxa"/>
            <w:shd w:val="clear" w:color="auto" w:fill="auto"/>
            <w:vAlign w:val="center"/>
          </w:tcPr>
          <w:p w14:paraId="2D2A01D6" w14:textId="43284511" w:rsidR="00755D1C" w:rsidRPr="0035148D" w:rsidRDefault="00755D1C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2D2A01D7" w14:textId="31A5DD51" w:rsidR="00755D1C" w:rsidRPr="005149BC" w:rsidRDefault="00755D1C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2D2A01D8" w14:textId="77BD3BA3" w:rsidR="00755D1C" w:rsidRPr="005149BC" w:rsidRDefault="00755D1C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2D2A01D9" w14:textId="043B7326" w:rsidR="00755D1C" w:rsidRPr="0035148D" w:rsidRDefault="00755D1C" w:rsidP="00BF67E0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D2A01DA" w14:textId="0CF092C6" w:rsidR="00755D1C" w:rsidRPr="00096989" w:rsidRDefault="00755D1C" w:rsidP="00BF67E0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755D1C" w:rsidRPr="00096989" w14:paraId="2D2A01E1" w14:textId="77777777" w:rsidTr="00755D1C">
        <w:trPr>
          <w:trHeight w:val="350"/>
        </w:trPr>
        <w:tc>
          <w:tcPr>
            <w:tcW w:w="1802" w:type="dxa"/>
            <w:shd w:val="clear" w:color="auto" w:fill="auto"/>
            <w:vAlign w:val="center"/>
          </w:tcPr>
          <w:p w14:paraId="2D2A01DC" w14:textId="0B592D5A" w:rsidR="00755D1C" w:rsidRPr="0035148D" w:rsidRDefault="00755D1C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2D2A01DD" w14:textId="08F0722F" w:rsidR="00755D1C" w:rsidRPr="005149BC" w:rsidRDefault="00755D1C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2D2A01DE" w14:textId="0222B7C3" w:rsidR="00755D1C" w:rsidRPr="005149BC" w:rsidRDefault="00755D1C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2D2A01DF" w14:textId="28A94E04" w:rsidR="00755D1C" w:rsidRPr="0035148D" w:rsidRDefault="00755D1C" w:rsidP="00742CD0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D2A01E0" w14:textId="7AEE7271" w:rsidR="00755D1C" w:rsidRPr="00096989" w:rsidRDefault="00755D1C" w:rsidP="00BF67E0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755D1C" w:rsidRPr="00096989" w14:paraId="2D2A01E7" w14:textId="77777777" w:rsidTr="00755D1C">
        <w:trPr>
          <w:trHeight w:val="350"/>
        </w:trPr>
        <w:tc>
          <w:tcPr>
            <w:tcW w:w="1802" w:type="dxa"/>
            <w:shd w:val="clear" w:color="auto" w:fill="auto"/>
            <w:vAlign w:val="center"/>
          </w:tcPr>
          <w:p w14:paraId="2D2A01E2" w14:textId="5D32280A" w:rsidR="00755D1C" w:rsidRPr="0035148D" w:rsidRDefault="00755D1C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2D2A01E3" w14:textId="1FE2DC82" w:rsidR="00755D1C" w:rsidRPr="005149BC" w:rsidRDefault="00755D1C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2D2A01E4" w14:textId="428C6A9D" w:rsidR="00755D1C" w:rsidRPr="005149BC" w:rsidRDefault="00755D1C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2D2A01E5" w14:textId="290511E6" w:rsidR="00755D1C" w:rsidRPr="0035148D" w:rsidRDefault="00755D1C" w:rsidP="00742CD0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D2A01E6" w14:textId="772D899C" w:rsidR="00755D1C" w:rsidRPr="00096989" w:rsidRDefault="00755D1C" w:rsidP="00BF67E0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755D1C" w:rsidRPr="00096989" w14:paraId="2D2A01ED" w14:textId="77777777" w:rsidTr="00755D1C">
        <w:trPr>
          <w:trHeight w:val="350"/>
        </w:trPr>
        <w:tc>
          <w:tcPr>
            <w:tcW w:w="1802" w:type="dxa"/>
            <w:shd w:val="clear" w:color="auto" w:fill="auto"/>
            <w:vAlign w:val="center"/>
          </w:tcPr>
          <w:p w14:paraId="2D2A01E8" w14:textId="21CD62FE" w:rsidR="00755D1C" w:rsidRPr="0035148D" w:rsidRDefault="00755D1C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2D2A01E9" w14:textId="0B504756" w:rsidR="00755D1C" w:rsidRPr="005149BC" w:rsidRDefault="00755D1C" w:rsidP="005149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2D2A01EA" w14:textId="0A702536" w:rsidR="00755D1C" w:rsidRPr="0035148D" w:rsidRDefault="00755D1C" w:rsidP="00BF67E0">
            <w:pPr>
              <w:jc w:val="center"/>
              <w:rPr>
                <w:color w:val="000000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2D2A01EB" w14:textId="1D2408BE" w:rsidR="00755D1C" w:rsidRPr="0035148D" w:rsidRDefault="00755D1C" w:rsidP="00BF67E0">
            <w:pPr>
              <w:jc w:val="center"/>
              <w:rPr>
                <w:color w:val="00000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D2A01EC" w14:textId="6836E60A" w:rsidR="00755D1C" w:rsidRPr="00096989" w:rsidRDefault="00755D1C" w:rsidP="00BF67E0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755D1C" w:rsidRPr="00096989" w14:paraId="2D2A01F9" w14:textId="77777777" w:rsidTr="00755D1C">
        <w:trPr>
          <w:trHeight w:val="377"/>
        </w:trPr>
        <w:tc>
          <w:tcPr>
            <w:tcW w:w="1802" w:type="dxa"/>
            <w:shd w:val="clear" w:color="auto" w:fill="auto"/>
          </w:tcPr>
          <w:p w14:paraId="2D2A01F4" w14:textId="6E1CFDC1" w:rsidR="00755D1C" w:rsidRPr="00096989" w:rsidRDefault="00755D1C" w:rsidP="00ED6927">
            <w:pPr>
              <w:rPr>
                <w:b/>
                <w:smallCaps/>
                <w:sz w:val="24"/>
                <w:szCs w:val="24"/>
                <w:lang w:val="en-GB"/>
              </w:rPr>
            </w:pPr>
          </w:p>
        </w:tc>
        <w:tc>
          <w:tcPr>
            <w:tcW w:w="1763" w:type="dxa"/>
            <w:shd w:val="clear" w:color="auto" w:fill="auto"/>
            <w:vAlign w:val="center"/>
          </w:tcPr>
          <w:p w14:paraId="2D2A01F5" w14:textId="1F006B31" w:rsidR="00755D1C" w:rsidRPr="005149BC" w:rsidRDefault="00755D1C" w:rsidP="005149BC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2D2A01F6" w14:textId="564137A4" w:rsidR="00755D1C" w:rsidRPr="00DA6D16" w:rsidRDefault="00755D1C" w:rsidP="00BF67E0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1756" w:type="dxa"/>
            <w:shd w:val="clear" w:color="auto" w:fill="auto"/>
            <w:vAlign w:val="center"/>
          </w:tcPr>
          <w:p w14:paraId="2D2A01F7" w14:textId="5430267C" w:rsidR="00755D1C" w:rsidRPr="00DA6D16" w:rsidRDefault="00755D1C" w:rsidP="00BF67E0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D2A01F8" w14:textId="5F5B7F51" w:rsidR="00755D1C" w:rsidRPr="00DA6D16" w:rsidRDefault="00755D1C" w:rsidP="4327878C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2D2A01FF" w14:textId="77777777" w:rsidR="00483D44" w:rsidRDefault="00483D44" w:rsidP="00ED6927">
      <w:pPr>
        <w:rPr>
          <w:sz w:val="24"/>
          <w:szCs w:val="24"/>
          <w:lang w:val="en-GB"/>
        </w:rPr>
      </w:pPr>
    </w:p>
    <w:p w14:paraId="2D2A0200" w14:textId="77777777" w:rsidR="00483D44" w:rsidRDefault="00483D44" w:rsidP="00ED6927">
      <w:pPr>
        <w:rPr>
          <w:sz w:val="24"/>
          <w:szCs w:val="24"/>
          <w:lang w:val="en-GB"/>
        </w:rPr>
      </w:pPr>
    </w:p>
    <w:p w14:paraId="2D2A0201" w14:textId="77777777" w:rsidR="000E7B75" w:rsidRPr="00483D44" w:rsidRDefault="00483D44" w:rsidP="00ED6927">
      <w:pPr>
        <w:rPr>
          <w:b/>
          <w:sz w:val="24"/>
          <w:szCs w:val="24"/>
          <w:lang w:val="en-GB"/>
        </w:rPr>
      </w:pPr>
      <w:r w:rsidRPr="00483D44">
        <w:rPr>
          <w:b/>
          <w:sz w:val="24"/>
          <w:szCs w:val="24"/>
          <w:lang w:val="en-GB"/>
        </w:rPr>
        <w:t>Costs</w:t>
      </w:r>
    </w:p>
    <w:p w14:paraId="2D2A0202" w14:textId="77777777" w:rsidR="00483D44" w:rsidRDefault="00483D44" w:rsidP="00ED692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Each Agency agrees to pay its apportioned share of the one-time fit-out costs, monthly rent, related operating costs, and all common services as agreed upon.</w:t>
      </w:r>
    </w:p>
    <w:p w14:paraId="2D2A0203" w14:textId="77777777" w:rsidR="00483D44" w:rsidRDefault="00483D44" w:rsidP="00ED6927">
      <w:pPr>
        <w:rPr>
          <w:sz w:val="24"/>
          <w:szCs w:val="24"/>
          <w:lang w:val="en-GB"/>
        </w:rPr>
      </w:pPr>
    </w:p>
    <w:p w14:paraId="2D2A0204" w14:textId="77777777" w:rsidR="00483D44" w:rsidRDefault="00483D44" w:rsidP="00ED6927">
      <w:pPr>
        <w:rPr>
          <w:sz w:val="24"/>
          <w:szCs w:val="24"/>
          <w:lang w:val="en-GB"/>
        </w:rPr>
      </w:pPr>
      <w:r w:rsidRPr="002700B6">
        <w:rPr>
          <w:b/>
          <w:sz w:val="24"/>
          <w:szCs w:val="24"/>
          <w:lang w:val="en-GB"/>
        </w:rPr>
        <w:t>Dated:</w:t>
      </w:r>
      <w:r w:rsidR="002700B6">
        <w:rPr>
          <w:sz w:val="24"/>
          <w:szCs w:val="24"/>
          <w:lang w:val="en-GB"/>
        </w:rPr>
        <w:t xml:space="preserve"> </w:t>
      </w:r>
      <w:r w:rsidR="002700B6" w:rsidRPr="000424B9">
        <w:rPr>
          <w:b/>
          <w:smallCaps/>
          <w:sz w:val="24"/>
          <w:szCs w:val="24"/>
          <w:lang w:val="en-GB"/>
        </w:rPr>
        <w:t>[Date of signing]</w:t>
      </w:r>
      <w:r w:rsidR="002700B6">
        <w:rPr>
          <w:sz w:val="24"/>
          <w:szCs w:val="24"/>
          <w:lang w:val="en-GB"/>
        </w:rPr>
        <w:t>.</w:t>
      </w:r>
    </w:p>
    <w:p w14:paraId="2D2A0205" w14:textId="77777777" w:rsidR="002700B6" w:rsidRDefault="002700B6" w:rsidP="00ED6927">
      <w:pPr>
        <w:rPr>
          <w:sz w:val="24"/>
          <w:szCs w:val="24"/>
          <w:lang w:val="en-GB"/>
        </w:rPr>
      </w:pPr>
    </w:p>
    <w:p w14:paraId="2D2A0206" w14:textId="77777777" w:rsidR="008063F7" w:rsidRPr="002700B6" w:rsidRDefault="008063F7" w:rsidP="008063F7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2D2A0207" w14:textId="77777777" w:rsidR="008063F7" w:rsidRDefault="008063F7" w:rsidP="008063F7">
      <w:pPr>
        <w:rPr>
          <w:sz w:val="24"/>
          <w:szCs w:val="24"/>
          <w:lang w:val="en-GB"/>
        </w:rPr>
      </w:pPr>
    </w:p>
    <w:p w14:paraId="2D2A0208" w14:textId="77777777" w:rsidR="008063F7" w:rsidRDefault="00330DFF" w:rsidP="008063F7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2A0229" wp14:editId="2D2A022A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6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4176B7" id="Line 1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mcREg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"/>
            </w:pict>
          </mc:Fallback>
        </mc:AlternateContent>
      </w:r>
    </w:p>
    <w:p w14:paraId="2D2A0209" w14:textId="77777777" w:rsidR="008063F7" w:rsidRDefault="008063F7" w:rsidP="008063F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2D2A020A" w14:textId="6E02C46E" w:rsidR="008063F7" w:rsidRDefault="008063F7" w:rsidP="00C83121">
      <w:pPr>
        <w:ind w:left="720" w:firstLine="720"/>
        <w:rPr>
          <w:b/>
          <w:smallCaps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</w:t>
      </w:r>
      <w:proofErr w:type="spellStart"/>
      <w:r w:rsidR="00755D1C">
        <w:rPr>
          <w:b/>
          <w:smallCaps/>
          <w:sz w:val="24"/>
          <w:szCs w:val="24"/>
          <w:lang w:val="en-GB"/>
        </w:rPr>
        <w:t>unrco</w:t>
      </w:r>
      <w:proofErr w:type="spellEnd"/>
      <w:r w:rsidRPr="008063F7">
        <w:rPr>
          <w:b/>
          <w:smallCaps/>
          <w:sz w:val="24"/>
          <w:szCs w:val="24"/>
          <w:lang w:val="en-GB"/>
        </w:rPr>
        <w:t>]</w:t>
      </w:r>
    </w:p>
    <w:p w14:paraId="2D2A020B" w14:textId="77777777" w:rsidR="002700B6" w:rsidRDefault="002700B6" w:rsidP="002700B6">
      <w:pPr>
        <w:rPr>
          <w:b/>
          <w:smallCaps/>
          <w:sz w:val="24"/>
          <w:szCs w:val="24"/>
          <w:lang w:val="en-GB"/>
        </w:rPr>
      </w:pPr>
    </w:p>
    <w:p w14:paraId="2D2A020C" w14:textId="77777777" w:rsidR="008063F7" w:rsidRPr="002700B6" w:rsidRDefault="008063F7" w:rsidP="008063F7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2D2A020D" w14:textId="77777777" w:rsidR="008063F7" w:rsidRDefault="008063F7" w:rsidP="008063F7">
      <w:pPr>
        <w:rPr>
          <w:sz w:val="24"/>
          <w:szCs w:val="24"/>
          <w:lang w:val="en-GB"/>
        </w:rPr>
      </w:pPr>
    </w:p>
    <w:p w14:paraId="2D2A020E" w14:textId="77777777" w:rsidR="008063F7" w:rsidRDefault="00330DFF" w:rsidP="008063F7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2A022B" wp14:editId="2D2A022C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5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273DF2" id="Line 1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jMYEw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"/>
            </w:pict>
          </mc:Fallback>
        </mc:AlternateContent>
      </w:r>
    </w:p>
    <w:p w14:paraId="2D2A020F" w14:textId="77777777" w:rsidR="008063F7" w:rsidRDefault="008063F7" w:rsidP="008063F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2D2A0210" w14:textId="2B887768" w:rsidR="008063F7" w:rsidRDefault="008063F7" w:rsidP="00C83121">
      <w:pPr>
        <w:ind w:left="720" w:firstLine="720"/>
        <w:rPr>
          <w:b/>
          <w:smallCaps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</w:t>
      </w:r>
      <w:proofErr w:type="spellStart"/>
      <w:r w:rsidR="00755D1C">
        <w:rPr>
          <w:b/>
          <w:smallCaps/>
          <w:sz w:val="24"/>
          <w:szCs w:val="24"/>
          <w:lang w:val="en-GB"/>
        </w:rPr>
        <w:t>unicef</w:t>
      </w:r>
      <w:proofErr w:type="spellEnd"/>
      <w:r w:rsidRPr="008063F7">
        <w:rPr>
          <w:b/>
          <w:smallCaps/>
          <w:sz w:val="24"/>
          <w:szCs w:val="24"/>
          <w:lang w:val="en-GB"/>
        </w:rPr>
        <w:t>]</w:t>
      </w:r>
    </w:p>
    <w:p w14:paraId="2D2A0211" w14:textId="77777777" w:rsidR="002700B6" w:rsidRDefault="002700B6" w:rsidP="002700B6">
      <w:pPr>
        <w:rPr>
          <w:sz w:val="24"/>
          <w:szCs w:val="24"/>
          <w:lang w:val="en-GB"/>
        </w:rPr>
      </w:pPr>
    </w:p>
    <w:p w14:paraId="2D2A0212" w14:textId="77777777" w:rsidR="008063F7" w:rsidRPr="002700B6" w:rsidRDefault="008063F7" w:rsidP="008063F7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2D2A0213" w14:textId="77777777" w:rsidR="008063F7" w:rsidRDefault="008063F7" w:rsidP="008063F7">
      <w:pPr>
        <w:rPr>
          <w:sz w:val="24"/>
          <w:szCs w:val="24"/>
          <w:lang w:val="en-GB"/>
        </w:rPr>
      </w:pPr>
    </w:p>
    <w:p w14:paraId="2D2A0214" w14:textId="77777777" w:rsidR="008063F7" w:rsidRDefault="00330DFF" w:rsidP="008063F7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A022D" wp14:editId="2D2A022E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4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8F18ED" id="Line 1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XMiEg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"/>
            </w:pict>
          </mc:Fallback>
        </mc:AlternateContent>
      </w:r>
    </w:p>
    <w:p w14:paraId="2D2A0215" w14:textId="77777777" w:rsidR="008063F7" w:rsidRDefault="008063F7" w:rsidP="008063F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2D2A0216" w14:textId="2317FC89" w:rsidR="008063F7" w:rsidRDefault="008063F7" w:rsidP="00C83121">
      <w:pPr>
        <w:ind w:left="720" w:firstLine="720"/>
        <w:rPr>
          <w:b/>
          <w:smallCaps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]</w:t>
      </w:r>
    </w:p>
    <w:p w14:paraId="2D2A0217" w14:textId="77777777" w:rsidR="002700B6" w:rsidRDefault="002700B6" w:rsidP="002700B6">
      <w:pPr>
        <w:rPr>
          <w:sz w:val="24"/>
          <w:szCs w:val="24"/>
          <w:lang w:val="en-GB"/>
        </w:rPr>
      </w:pPr>
    </w:p>
    <w:p w14:paraId="2D2A0218" w14:textId="77777777" w:rsidR="008063F7" w:rsidRPr="002700B6" w:rsidRDefault="008063F7" w:rsidP="008063F7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2D2A0219" w14:textId="77777777" w:rsidR="008063F7" w:rsidRDefault="008063F7" w:rsidP="008063F7">
      <w:pPr>
        <w:rPr>
          <w:sz w:val="24"/>
          <w:szCs w:val="24"/>
          <w:lang w:val="en-GB"/>
        </w:rPr>
      </w:pPr>
    </w:p>
    <w:p w14:paraId="2D2A021A" w14:textId="77777777" w:rsidR="008063F7" w:rsidRDefault="00330DFF" w:rsidP="008063F7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D2A022F" wp14:editId="2D2A0230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31EBDE" id="Line 1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"/>
            </w:pict>
          </mc:Fallback>
        </mc:AlternateContent>
      </w:r>
    </w:p>
    <w:p w14:paraId="2D2A021B" w14:textId="77777777" w:rsidR="008063F7" w:rsidRDefault="008063F7" w:rsidP="008063F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2D2A021C" w14:textId="4D86E959" w:rsidR="008063F7" w:rsidRDefault="008063F7" w:rsidP="00C83121">
      <w:pPr>
        <w:ind w:left="720" w:firstLine="720"/>
        <w:rPr>
          <w:b/>
          <w:smallCaps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]</w:t>
      </w:r>
    </w:p>
    <w:p w14:paraId="2D2A021D" w14:textId="77777777" w:rsidR="002700B6" w:rsidRDefault="002700B6" w:rsidP="002700B6">
      <w:pPr>
        <w:rPr>
          <w:sz w:val="24"/>
          <w:szCs w:val="24"/>
          <w:lang w:val="en-GB"/>
        </w:rPr>
      </w:pPr>
    </w:p>
    <w:p w14:paraId="2D2A021E" w14:textId="77777777" w:rsidR="008063F7" w:rsidRPr="002700B6" w:rsidRDefault="008063F7" w:rsidP="008063F7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2D2A021F" w14:textId="77777777" w:rsidR="008063F7" w:rsidRDefault="008063F7" w:rsidP="008063F7">
      <w:pPr>
        <w:rPr>
          <w:sz w:val="24"/>
          <w:szCs w:val="24"/>
          <w:lang w:val="en-GB"/>
        </w:rPr>
      </w:pPr>
    </w:p>
    <w:p w14:paraId="2D2A0220" w14:textId="77777777" w:rsidR="008063F7" w:rsidRDefault="00330DFF" w:rsidP="008063F7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D2A0231" wp14:editId="2D2A0232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2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801A5D" id="Line 10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"/>
            </w:pict>
          </mc:Fallback>
        </mc:AlternateContent>
      </w:r>
    </w:p>
    <w:p w14:paraId="2D2A0221" w14:textId="77777777" w:rsidR="008063F7" w:rsidRDefault="008063F7" w:rsidP="008063F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lastRenderedPageBreak/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2D2A0222" w14:textId="445908D4" w:rsidR="008063F7" w:rsidRDefault="008063F7" w:rsidP="00C83121">
      <w:pPr>
        <w:ind w:left="720" w:firstLine="720"/>
        <w:rPr>
          <w:b/>
          <w:smallCaps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]</w:t>
      </w:r>
    </w:p>
    <w:p w14:paraId="2D2A0223" w14:textId="77777777" w:rsidR="002700B6" w:rsidRDefault="002700B6" w:rsidP="002700B6">
      <w:pPr>
        <w:rPr>
          <w:sz w:val="24"/>
          <w:szCs w:val="24"/>
          <w:lang w:val="en-GB"/>
        </w:rPr>
      </w:pPr>
    </w:p>
    <w:p w14:paraId="2D2A0224" w14:textId="77777777" w:rsidR="00CC77FE" w:rsidRPr="002700B6" w:rsidRDefault="00CC77FE" w:rsidP="00CC77FE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2D2A0225" w14:textId="77777777" w:rsidR="00CC77FE" w:rsidRDefault="00CC77FE" w:rsidP="00CC77FE">
      <w:pPr>
        <w:rPr>
          <w:sz w:val="24"/>
          <w:szCs w:val="24"/>
          <w:lang w:val="en-GB"/>
        </w:rPr>
      </w:pPr>
    </w:p>
    <w:p w14:paraId="2D2A0226" w14:textId="77777777" w:rsidR="00CC77FE" w:rsidRDefault="00330DFF" w:rsidP="00CC77FE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D2A0233" wp14:editId="2D2A0234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1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7E13CD" id="Line 9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1io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"/>
            </w:pict>
          </mc:Fallback>
        </mc:AlternateContent>
      </w:r>
    </w:p>
    <w:p w14:paraId="2D2A0227" w14:textId="77777777" w:rsidR="00CC77FE" w:rsidRDefault="00CC77FE" w:rsidP="00CC77FE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2D2A0228" w14:textId="63E3DE54" w:rsidR="00CC77FE" w:rsidRDefault="00CC77FE" w:rsidP="00C83121">
      <w:pPr>
        <w:ind w:left="720" w:firstLine="720"/>
        <w:rPr>
          <w:b/>
          <w:smallCaps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]</w:t>
      </w:r>
    </w:p>
    <w:p w14:paraId="4B807A67" w14:textId="77777777" w:rsidR="003C3CFF" w:rsidRDefault="003C3CFF" w:rsidP="003C3CFF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066633E5" w14:textId="77777777" w:rsidR="003C3CFF" w:rsidRDefault="003C3CFF" w:rsidP="003C3CFF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1990D74A" w14:textId="77777777" w:rsidR="003C3CFF" w:rsidRPr="002700B6" w:rsidRDefault="003C3CFF" w:rsidP="003C3CFF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649FE774" w14:textId="77777777" w:rsidR="003C3CFF" w:rsidRDefault="003C3CFF" w:rsidP="003C3CFF">
      <w:pPr>
        <w:rPr>
          <w:sz w:val="24"/>
          <w:szCs w:val="24"/>
          <w:lang w:val="en-GB"/>
        </w:rPr>
      </w:pPr>
    </w:p>
    <w:p w14:paraId="657F4878" w14:textId="77777777" w:rsidR="003C3CFF" w:rsidRDefault="003C3CFF" w:rsidP="003C3CFF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3E2123" wp14:editId="1D8A2CA2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8F3A92" id="Line 9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9Yz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"/>
            </w:pict>
          </mc:Fallback>
        </mc:AlternateContent>
      </w:r>
    </w:p>
    <w:p w14:paraId="5F0C230C" w14:textId="77777777" w:rsidR="003C3CFF" w:rsidRDefault="003C3CFF" w:rsidP="003C3CF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6FA95C12" w14:textId="48B87B74" w:rsidR="003C3CFF" w:rsidRPr="003B768E" w:rsidRDefault="003C3CFF" w:rsidP="00D70052">
      <w:pPr>
        <w:ind w:left="720" w:firstLine="72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]</w:t>
      </w:r>
    </w:p>
    <w:p w14:paraId="4997754A" w14:textId="77777777" w:rsidR="003C3CFF" w:rsidRDefault="003C3CFF" w:rsidP="003C3CFF">
      <w:pPr>
        <w:ind w:left="720" w:firstLine="720"/>
        <w:rPr>
          <w:sz w:val="24"/>
          <w:szCs w:val="24"/>
          <w:lang w:val="en-GB"/>
        </w:rPr>
      </w:pPr>
    </w:p>
    <w:p w14:paraId="0EFF2748" w14:textId="77777777" w:rsidR="003C3CFF" w:rsidRDefault="003C3CFF" w:rsidP="003C3CFF">
      <w:pPr>
        <w:ind w:left="720" w:firstLine="720"/>
        <w:rPr>
          <w:sz w:val="24"/>
          <w:szCs w:val="24"/>
          <w:lang w:val="en-GB"/>
        </w:rPr>
      </w:pPr>
    </w:p>
    <w:p w14:paraId="64F29729" w14:textId="77777777" w:rsidR="003C3CFF" w:rsidRPr="002700B6" w:rsidRDefault="003C3CFF" w:rsidP="003C3CFF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499DDA7C" w14:textId="77777777" w:rsidR="003C3CFF" w:rsidRDefault="003C3CFF" w:rsidP="003C3CFF">
      <w:pPr>
        <w:rPr>
          <w:sz w:val="24"/>
          <w:szCs w:val="24"/>
          <w:lang w:val="en-GB"/>
        </w:rPr>
      </w:pPr>
    </w:p>
    <w:p w14:paraId="47D391AD" w14:textId="77777777" w:rsidR="003C3CFF" w:rsidRDefault="003C3CFF" w:rsidP="003C3CFF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961EE0" wp14:editId="7E2B3530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325725" id="Line 9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owi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"/>
            </w:pict>
          </mc:Fallback>
        </mc:AlternateContent>
      </w:r>
    </w:p>
    <w:p w14:paraId="1A887064" w14:textId="77777777" w:rsidR="003C3CFF" w:rsidRDefault="003C3CFF" w:rsidP="003C3CF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7F4C7E4C" w14:textId="11AFB5F7" w:rsidR="003C3CFF" w:rsidRPr="00C83121" w:rsidRDefault="003C3CFF" w:rsidP="00D70052">
      <w:pPr>
        <w:ind w:left="720" w:firstLine="720"/>
        <w:rPr>
          <w:b/>
          <w:smallCaps/>
          <w:color w:val="000000" w:themeColor="text1"/>
          <w:sz w:val="24"/>
          <w:szCs w:val="24"/>
          <w:lang w:val="en-GB"/>
        </w:rPr>
      </w:pPr>
      <w:r w:rsidRPr="00C83121">
        <w:rPr>
          <w:color w:val="000000" w:themeColor="text1"/>
          <w:sz w:val="24"/>
          <w:szCs w:val="24"/>
          <w:lang w:val="en-GB"/>
        </w:rPr>
        <w:t xml:space="preserve">For </w:t>
      </w:r>
      <w:r w:rsidRPr="00C83121">
        <w:rPr>
          <w:b/>
          <w:smallCaps/>
          <w:color w:val="000000" w:themeColor="text1"/>
          <w:sz w:val="24"/>
          <w:szCs w:val="24"/>
          <w:lang w:val="en-GB"/>
        </w:rPr>
        <w:t>[]</w:t>
      </w:r>
    </w:p>
    <w:p w14:paraId="1C1597D2" w14:textId="77777777" w:rsidR="003C3CFF" w:rsidRDefault="003C3CFF" w:rsidP="003C3CFF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5F6585AF" w14:textId="77777777" w:rsidR="00DD5C6E" w:rsidRDefault="00DD5C6E" w:rsidP="003C3CFF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1F36E3AE" w14:textId="77777777" w:rsidR="00CD1B93" w:rsidRPr="002700B6" w:rsidRDefault="00CD1B93" w:rsidP="00CD1B93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17C95691" w14:textId="77777777" w:rsidR="00CD1B93" w:rsidRDefault="00CD1B93" w:rsidP="00CD1B93">
      <w:pPr>
        <w:rPr>
          <w:sz w:val="24"/>
          <w:szCs w:val="24"/>
          <w:lang w:val="en-GB"/>
        </w:rPr>
      </w:pPr>
    </w:p>
    <w:p w14:paraId="220AAFAD" w14:textId="77777777" w:rsidR="00CD1B93" w:rsidRDefault="00CD1B93" w:rsidP="00CD1B93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A08C9E5" wp14:editId="2E3615E2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1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E22010" id="Line 9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"/>
            </w:pict>
          </mc:Fallback>
        </mc:AlternateContent>
      </w:r>
    </w:p>
    <w:p w14:paraId="0F023FC4" w14:textId="77777777" w:rsidR="00CD1B93" w:rsidRDefault="00CD1B93" w:rsidP="00CD1B93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6454F35B" w14:textId="0E1885DD" w:rsidR="00CD1B93" w:rsidRDefault="00CD1B93" w:rsidP="00C83121">
      <w:pPr>
        <w:ind w:left="720" w:firstLine="720"/>
        <w:rPr>
          <w:b/>
          <w:smallCaps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</w:t>
      </w:r>
      <w:r w:rsidRPr="00C83121">
        <w:rPr>
          <w:b/>
          <w:smallCaps/>
          <w:color w:val="000000" w:themeColor="text1"/>
          <w:sz w:val="24"/>
          <w:szCs w:val="24"/>
          <w:lang w:val="en-GB"/>
        </w:rPr>
        <w:t>]</w:t>
      </w:r>
    </w:p>
    <w:p w14:paraId="2DEFEF17" w14:textId="77777777" w:rsidR="00CD1B93" w:rsidRDefault="00CD1B93" w:rsidP="003C3CFF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686476B5" w14:textId="6E2197F5" w:rsidR="00CD1B93" w:rsidRDefault="00CD1B93" w:rsidP="003C3CFF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6978F5B1" w14:textId="77777777" w:rsidR="00DD5C6E" w:rsidRPr="002700B6" w:rsidRDefault="00DD5C6E" w:rsidP="00DD5C6E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607684A7" w14:textId="77777777" w:rsidR="00DD5C6E" w:rsidRDefault="00DD5C6E" w:rsidP="00DD5C6E">
      <w:pPr>
        <w:rPr>
          <w:sz w:val="24"/>
          <w:szCs w:val="24"/>
          <w:lang w:val="en-GB"/>
        </w:rPr>
      </w:pPr>
    </w:p>
    <w:p w14:paraId="3DCBF673" w14:textId="77777777" w:rsidR="00DD5C6E" w:rsidRDefault="00DD5C6E" w:rsidP="00DD5C6E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21A34FC" wp14:editId="526F8DF9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20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345CB8" id="Line 9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TELEg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"/>
            </w:pict>
          </mc:Fallback>
        </mc:AlternateContent>
      </w:r>
    </w:p>
    <w:p w14:paraId="54BA7650" w14:textId="77777777" w:rsidR="00DD5C6E" w:rsidRDefault="00DD5C6E" w:rsidP="00DD5C6E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1059C16B" w14:textId="0ADDC6D7" w:rsidR="00DD5C6E" w:rsidRDefault="00DD5C6E" w:rsidP="00C83121">
      <w:pPr>
        <w:ind w:left="720" w:firstLine="720"/>
        <w:rPr>
          <w:b/>
          <w:smallCaps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</w:t>
      </w:r>
      <w:r w:rsidRPr="00C83121">
        <w:rPr>
          <w:b/>
          <w:smallCaps/>
          <w:color w:val="000000" w:themeColor="text1"/>
          <w:sz w:val="24"/>
          <w:szCs w:val="24"/>
          <w:lang w:val="en-GB"/>
        </w:rPr>
        <w:t>]</w:t>
      </w:r>
    </w:p>
    <w:p w14:paraId="24EE899A" w14:textId="77777777" w:rsidR="00DD5C6E" w:rsidRDefault="00DD5C6E" w:rsidP="00DD5C6E">
      <w:pPr>
        <w:rPr>
          <w:b/>
          <w:smallCaps/>
          <w:sz w:val="24"/>
          <w:szCs w:val="24"/>
          <w:lang w:val="en-GB"/>
        </w:rPr>
      </w:pPr>
    </w:p>
    <w:p w14:paraId="319B8122" w14:textId="77777777" w:rsidR="003C3CFF" w:rsidRDefault="003C3CFF" w:rsidP="003C3CFF">
      <w:pPr>
        <w:ind w:left="720" w:firstLine="720"/>
        <w:rPr>
          <w:sz w:val="24"/>
          <w:szCs w:val="24"/>
          <w:lang w:val="en-GB"/>
        </w:rPr>
      </w:pPr>
    </w:p>
    <w:p w14:paraId="64FC493C" w14:textId="77777777" w:rsidR="00DD5C6E" w:rsidRPr="002700B6" w:rsidRDefault="00DD5C6E" w:rsidP="00DD5C6E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3D927CEE" w14:textId="77777777" w:rsidR="00DD5C6E" w:rsidRDefault="00DD5C6E" w:rsidP="00DD5C6E">
      <w:pPr>
        <w:rPr>
          <w:sz w:val="24"/>
          <w:szCs w:val="24"/>
          <w:lang w:val="en-GB"/>
        </w:rPr>
      </w:pPr>
    </w:p>
    <w:p w14:paraId="37CF9326" w14:textId="77777777" w:rsidR="00DD5C6E" w:rsidRDefault="00DD5C6E" w:rsidP="00DD5C6E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EC21CD0" wp14:editId="17D810BC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21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9E3DAD" id="Line 9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GsaEg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"/>
            </w:pict>
          </mc:Fallback>
        </mc:AlternateContent>
      </w:r>
    </w:p>
    <w:p w14:paraId="314CE6BB" w14:textId="77777777" w:rsidR="00DD5C6E" w:rsidRDefault="00DD5C6E" w:rsidP="00DD5C6E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6E3C6A2C" w14:textId="39ED2D15" w:rsidR="00DD5C6E" w:rsidRPr="00C83121" w:rsidRDefault="00DD5C6E" w:rsidP="00C83121">
      <w:pPr>
        <w:ind w:left="720" w:firstLine="720"/>
        <w:rPr>
          <w:b/>
          <w:smallCaps/>
          <w:color w:val="000000" w:themeColor="text1"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</w:t>
      </w:r>
      <w:r w:rsidRPr="00C83121">
        <w:rPr>
          <w:b/>
          <w:smallCaps/>
          <w:color w:val="000000" w:themeColor="text1"/>
          <w:sz w:val="24"/>
          <w:szCs w:val="24"/>
          <w:lang w:val="en-GB"/>
        </w:rPr>
        <w:t>]</w:t>
      </w:r>
    </w:p>
    <w:p w14:paraId="036E1801" w14:textId="77777777" w:rsidR="003C3CFF" w:rsidRPr="003B768E" w:rsidRDefault="003C3CFF" w:rsidP="003C3CFF">
      <w:pPr>
        <w:ind w:left="720" w:firstLine="720"/>
        <w:rPr>
          <w:sz w:val="24"/>
          <w:szCs w:val="24"/>
          <w:lang w:val="en-GB"/>
        </w:rPr>
      </w:pPr>
    </w:p>
    <w:p w14:paraId="33B11BA2" w14:textId="77777777" w:rsidR="003C3CFF" w:rsidRDefault="003C3CFF" w:rsidP="003C3CFF">
      <w:pPr>
        <w:ind w:left="720" w:firstLine="720"/>
        <w:rPr>
          <w:sz w:val="24"/>
          <w:szCs w:val="24"/>
          <w:lang w:val="en-GB"/>
        </w:rPr>
      </w:pPr>
    </w:p>
    <w:p w14:paraId="7CECAA8F" w14:textId="32FFC70B" w:rsidR="0078060F" w:rsidRDefault="0078060F" w:rsidP="00DD5C6E">
      <w:pPr>
        <w:ind w:left="720" w:firstLine="720"/>
        <w:rPr>
          <w:sz w:val="24"/>
          <w:szCs w:val="24"/>
          <w:lang w:val="en-GB"/>
        </w:rPr>
      </w:pPr>
    </w:p>
    <w:p w14:paraId="228CE054" w14:textId="77777777" w:rsidR="00DD5C6E" w:rsidRPr="002700B6" w:rsidRDefault="00DD5C6E" w:rsidP="00DD5C6E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1186AEA4" w14:textId="77777777" w:rsidR="00DD5C6E" w:rsidRDefault="00DD5C6E" w:rsidP="00DD5C6E">
      <w:pPr>
        <w:rPr>
          <w:sz w:val="24"/>
          <w:szCs w:val="24"/>
          <w:lang w:val="en-GB"/>
        </w:rPr>
      </w:pPr>
    </w:p>
    <w:p w14:paraId="76E67EED" w14:textId="77777777" w:rsidR="00DD5C6E" w:rsidRDefault="00DD5C6E" w:rsidP="00DD5C6E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76151D0" wp14:editId="7B8C7B3D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2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717CF2" id="Line 9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4QpEwIAACk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"/>
            </w:pict>
          </mc:Fallback>
        </mc:AlternateContent>
      </w:r>
    </w:p>
    <w:p w14:paraId="03A03087" w14:textId="77777777" w:rsidR="00DD5C6E" w:rsidRDefault="00DD5C6E" w:rsidP="00DD5C6E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33726A35" w14:textId="5AD0EB99" w:rsidR="00DD5C6E" w:rsidRPr="00C83121" w:rsidRDefault="00DD5C6E" w:rsidP="00C83121">
      <w:pPr>
        <w:ind w:left="720" w:firstLine="720"/>
        <w:rPr>
          <w:b/>
          <w:smallCaps/>
          <w:color w:val="000000" w:themeColor="text1"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</w:t>
      </w:r>
      <w:r w:rsidRPr="00C83121">
        <w:rPr>
          <w:b/>
          <w:smallCaps/>
          <w:color w:val="000000" w:themeColor="text1"/>
          <w:sz w:val="24"/>
          <w:szCs w:val="24"/>
          <w:lang w:val="en-GB"/>
        </w:rPr>
        <w:t>]</w:t>
      </w:r>
    </w:p>
    <w:p w14:paraId="1983B1F6" w14:textId="77777777" w:rsidR="00DD5C6E" w:rsidRDefault="00DD5C6E" w:rsidP="00DD5C6E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1E5834B9" w14:textId="77777777" w:rsidR="0078060F" w:rsidRDefault="0078060F" w:rsidP="0078060F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38EB71F4" w14:textId="77777777" w:rsidR="0078060F" w:rsidRDefault="0078060F" w:rsidP="0078060F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27179D3A" w14:textId="77777777" w:rsidR="0078060F" w:rsidRDefault="0078060F" w:rsidP="003C3CFF">
      <w:pPr>
        <w:ind w:left="720" w:firstLine="720"/>
        <w:rPr>
          <w:sz w:val="24"/>
          <w:szCs w:val="24"/>
          <w:lang w:val="en-GB"/>
        </w:rPr>
      </w:pPr>
    </w:p>
    <w:p w14:paraId="186A10FB" w14:textId="77777777" w:rsidR="00DD5C6E" w:rsidRPr="002700B6" w:rsidRDefault="00DD5C6E" w:rsidP="00DD5C6E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381A345E" w14:textId="77777777" w:rsidR="00DD5C6E" w:rsidRDefault="00DD5C6E" w:rsidP="00DD5C6E">
      <w:pPr>
        <w:rPr>
          <w:sz w:val="24"/>
          <w:szCs w:val="24"/>
          <w:lang w:val="en-GB"/>
        </w:rPr>
      </w:pPr>
    </w:p>
    <w:p w14:paraId="6057C30D" w14:textId="77777777" w:rsidR="00DD5C6E" w:rsidRDefault="00DD5C6E" w:rsidP="00DD5C6E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A7509DA" wp14:editId="7707F15F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23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9D3816" id="Line 9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t44Ew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"/>
            </w:pict>
          </mc:Fallback>
        </mc:AlternateContent>
      </w:r>
    </w:p>
    <w:p w14:paraId="21E2BFD0" w14:textId="77777777" w:rsidR="00DD5C6E" w:rsidRDefault="00DD5C6E" w:rsidP="00DD5C6E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12E54C3B" w14:textId="7DFA7D31" w:rsidR="00DD5C6E" w:rsidRDefault="00DD5C6E" w:rsidP="00C83121">
      <w:pPr>
        <w:ind w:left="720" w:firstLine="720"/>
        <w:rPr>
          <w:b/>
          <w:smallCaps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]</w:t>
      </w:r>
    </w:p>
    <w:p w14:paraId="01AA39B8" w14:textId="77777777" w:rsidR="00DD5C6E" w:rsidRDefault="00DD5C6E" w:rsidP="00DD5C6E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2166DD3A" w14:textId="77777777" w:rsidR="00DD5C6E" w:rsidRDefault="00DD5C6E" w:rsidP="003C3CFF">
      <w:pPr>
        <w:ind w:left="720" w:firstLine="720"/>
        <w:rPr>
          <w:sz w:val="24"/>
          <w:szCs w:val="24"/>
          <w:lang w:val="en-GB"/>
        </w:rPr>
      </w:pPr>
    </w:p>
    <w:p w14:paraId="3C740277" w14:textId="77777777" w:rsidR="00DD5C6E" w:rsidRPr="002700B6" w:rsidRDefault="00DD5C6E" w:rsidP="00DD5C6E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498F7642" w14:textId="77777777" w:rsidR="00DD5C6E" w:rsidRDefault="00DD5C6E" w:rsidP="00DD5C6E">
      <w:pPr>
        <w:rPr>
          <w:sz w:val="24"/>
          <w:szCs w:val="24"/>
          <w:lang w:val="en-GB"/>
        </w:rPr>
      </w:pPr>
    </w:p>
    <w:p w14:paraId="1FB89274" w14:textId="77777777" w:rsidR="00DD5C6E" w:rsidRDefault="00DD5C6E" w:rsidP="00DD5C6E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AD37235" wp14:editId="6CD1062F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24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304C15" id="Line 9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VtOEg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"/>
            </w:pict>
          </mc:Fallback>
        </mc:AlternateContent>
      </w:r>
    </w:p>
    <w:p w14:paraId="06D722C4" w14:textId="77777777" w:rsidR="00DD5C6E" w:rsidRDefault="00DD5C6E" w:rsidP="00DD5C6E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065D7CA4" w14:textId="591FEC91" w:rsidR="00DD5C6E" w:rsidRDefault="00DD5C6E" w:rsidP="00C83121">
      <w:pPr>
        <w:ind w:left="720" w:firstLine="720"/>
        <w:rPr>
          <w:b/>
          <w:smallCaps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]</w:t>
      </w:r>
    </w:p>
    <w:p w14:paraId="4B836556" w14:textId="77777777" w:rsidR="00DD5C6E" w:rsidRDefault="00DD5C6E" w:rsidP="00DD5C6E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4BC93421" w14:textId="74A86C2C" w:rsidR="0078060F" w:rsidRDefault="0078060F" w:rsidP="00DD5C6E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2E271683" w14:textId="77777777" w:rsidR="00DD5C6E" w:rsidRPr="002700B6" w:rsidRDefault="00DD5C6E" w:rsidP="00DD5C6E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lang w:val="en-GB"/>
        </w:rPr>
        <w:t>Signed:</w:t>
      </w:r>
    </w:p>
    <w:p w14:paraId="2C977B14" w14:textId="77777777" w:rsidR="00DD5C6E" w:rsidRDefault="00DD5C6E" w:rsidP="00DD5C6E">
      <w:pPr>
        <w:rPr>
          <w:sz w:val="24"/>
          <w:szCs w:val="24"/>
          <w:lang w:val="en-GB"/>
        </w:rPr>
      </w:pPr>
    </w:p>
    <w:p w14:paraId="4A597FCA" w14:textId="77777777" w:rsidR="00DD5C6E" w:rsidRDefault="00DD5C6E" w:rsidP="00DD5C6E">
      <w:pPr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251E7C9" wp14:editId="6B35C762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1485900" cy="0"/>
                <wp:effectExtent l="9525" t="9525" r="9525" b="9525"/>
                <wp:wrapNone/>
                <wp:docPr id="25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949A13" id="Line 9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189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"/>
            </w:pict>
          </mc:Fallback>
        </mc:AlternateContent>
      </w:r>
    </w:p>
    <w:p w14:paraId="668833D5" w14:textId="77777777" w:rsidR="00DD5C6E" w:rsidRDefault="00DD5C6E" w:rsidP="00DD5C6E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 xml:space="preserve">By </w:t>
      </w:r>
      <w:r w:rsidRPr="008063F7">
        <w:rPr>
          <w:b/>
          <w:smallCaps/>
          <w:sz w:val="24"/>
          <w:szCs w:val="24"/>
          <w:lang w:val="en-GB"/>
        </w:rPr>
        <w:t>[Print First Name, Last Name, Job Title]</w:t>
      </w:r>
    </w:p>
    <w:p w14:paraId="12396F36" w14:textId="65DDC539" w:rsidR="00DD5C6E" w:rsidRDefault="00DD5C6E" w:rsidP="00C83121">
      <w:pPr>
        <w:ind w:left="720" w:firstLine="720"/>
        <w:rPr>
          <w:b/>
          <w:smallCaps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</w:t>
      </w:r>
      <w:r w:rsidRPr="008063F7">
        <w:rPr>
          <w:b/>
          <w:smallCaps/>
          <w:sz w:val="24"/>
          <w:szCs w:val="24"/>
          <w:lang w:val="en-GB"/>
        </w:rPr>
        <w:t>[]</w:t>
      </w:r>
    </w:p>
    <w:p w14:paraId="406C359F" w14:textId="77777777" w:rsidR="00DD5C6E" w:rsidRDefault="00DD5C6E" w:rsidP="00DD5C6E">
      <w:pPr>
        <w:ind w:left="720" w:firstLine="720"/>
        <w:rPr>
          <w:b/>
          <w:smallCaps/>
          <w:sz w:val="24"/>
          <w:szCs w:val="24"/>
          <w:lang w:val="en-GB"/>
        </w:rPr>
      </w:pPr>
    </w:p>
    <w:p w14:paraId="7BC69A8B" w14:textId="77777777" w:rsidR="0078060F" w:rsidRDefault="0078060F" w:rsidP="003C3CFF">
      <w:pPr>
        <w:ind w:left="720" w:firstLine="720"/>
        <w:rPr>
          <w:sz w:val="24"/>
          <w:szCs w:val="24"/>
          <w:lang w:val="en-GB"/>
        </w:rPr>
      </w:pPr>
    </w:p>
    <w:p w14:paraId="790DE5AA" w14:textId="77777777" w:rsidR="0078060F" w:rsidRPr="003B768E" w:rsidRDefault="0078060F" w:rsidP="003C3CFF">
      <w:pPr>
        <w:ind w:left="720" w:firstLine="720"/>
        <w:rPr>
          <w:sz w:val="24"/>
          <w:szCs w:val="24"/>
          <w:lang w:val="en-GB"/>
        </w:rPr>
      </w:pPr>
    </w:p>
    <w:sectPr w:rsidR="0078060F" w:rsidRPr="003B768E" w:rsidSect="007C4633">
      <w:headerReference w:type="default" r:id="rId8"/>
      <w:footerReference w:type="even" r:id="rId9"/>
      <w:footerReference w:type="default" r:id="rId10"/>
      <w:pgSz w:w="11906" w:h="16838" w:code="9"/>
      <w:pgMar w:top="1440" w:right="1083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EF8F9" w14:textId="77777777" w:rsidR="00B558E2" w:rsidRDefault="00B558E2">
      <w:r>
        <w:separator/>
      </w:r>
    </w:p>
  </w:endnote>
  <w:endnote w:type="continuationSeparator" w:id="0">
    <w:p w14:paraId="341FB2D9" w14:textId="77777777" w:rsidR="00B558E2" w:rsidRDefault="00B558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2A023F" w14:textId="77777777" w:rsidR="00BB6C63" w:rsidRDefault="00BB6C63" w:rsidP="002140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2A0240" w14:textId="77777777" w:rsidR="00BB6C63" w:rsidRDefault="00BB6C63" w:rsidP="002140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2A0241" w14:textId="5112F67A" w:rsidR="00BB6C63" w:rsidRDefault="00BB6C63" w:rsidP="00502B1B">
    <w:pPr>
      <w:pStyle w:val="Footer"/>
      <w:tabs>
        <w:tab w:val="right" w:pos="13325"/>
      </w:tabs>
      <w:ind w:right="-37" w:firstLine="360"/>
      <w:rPr>
        <w:rFonts w:ascii="Arial" w:hAnsi="Arial" w:cs="Arial"/>
        <w:color w:val="808080"/>
        <w:sz w:val="16"/>
        <w:szCs w:val="16"/>
      </w:rPr>
    </w:pPr>
  </w:p>
  <w:p w14:paraId="2D2A0242" w14:textId="77777777" w:rsidR="00BB6C63" w:rsidRDefault="00BB6C63" w:rsidP="00502B1B">
    <w:pPr>
      <w:pStyle w:val="Footer"/>
      <w:tabs>
        <w:tab w:val="right" w:pos="13270"/>
      </w:tabs>
      <w:ind w:right="-1"/>
      <w:rPr>
        <w:rFonts w:ascii="Arial" w:hAnsi="Arial" w:cs="Arial"/>
        <w:color w:val="808080"/>
        <w:sz w:val="16"/>
        <w:szCs w:val="16"/>
        <w:u w:val="single"/>
      </w:rPr>
    </w:pPr>
    <w:r>
      <w:rPr>
        <w:rFonts w:ascii="Arial" w:hAnsi="Arial" w:cs="Arial"/>
        <w:color w:val="808080"/>
        <w:sz w:val="16"/>
        <w:szCs w:val="16"/>
        <w:u w:val="single"/>
      </w:rPr>
      <w:tab/>
    </w:r>
    <w:r>
      <w:rPr>
        <w:rFonts w:ascii="Arial" w:hAnsi="Arial" w:cs="Arial"/>
        <w:color w:val="808080"/>
        <w:sz w:val="16"/>
        <w:szCs w:val="16"/>
        <w:u w:val="single"/>
      </w:rPr>
      <w:tab/>
    </w:r>
  </w:p>
  <w:p w14:paraId="2D2A0243" w14:textId="0D823682" w:rsidR="00BB6C63" w:rsidRPr="00502B1B" w:rsidRDefault="00BB6C63" w:rsidP="00502B1B">
    <w:pPr>
      <w:pStyle w:val="Footer"/>
      <w:rPr>
        <w:rFonts w:ascii="Verdana" w:hAnsi="Verdana" w:cs="Verdana"/>
        <w:sz w:val="16"/>
        <w:szCs w:val="16"/>
      </w:rPr>
    </w:pPr>
    <w:r>
      <w:rPr>
        <w:rStyle w:val="PageNumber"/>
        <w:rFonts w:ascii="Arial" w:hAnsi="Arial" w:cs="Arial"/>
        <w:color w:val="808080"/>
        <w:sz w:val="16"/>
        <w:szCs w:val="16"/>
      </w:rPr>
      <w:t xml:space="preserve">Updated </w:t>
    </w:r>
    <w:smartTag w:uri="urn:schemas-microsoft-com:office:smarttags" w:element="date">
      <w:smartTagPr>
        <w:attr w:name="Year" w:val="2007"/>
        <w:attr w:name="Day" w:val="24"/>
        <w:attr w:name="Month" w:val="9"/>
      </w:smartTagPr>
      <w:r>
        <w:rPr>
          <w:rStyle w:val="PageNumber"/>
          <w:rFonts w:ascii="Arial" w:hAnsi="Arial" w:cs="Arial"/>
          <w:color w:val="808080"/>
          <w:sz w:val="16"/>
          <w:szCs w:val="16"/>
        </w:rPr>
        <w:t>24 September, 2007</w:t>
      </w:r>
    </w:smartTag>
    <w:r>
      <w:rPr>
        <w:rStyle w:val="PageNumber"/>
        <w:rFonts w:ascii="Arial" w:hAnsi="Arial" w:cs="Arial"/>
        <w:color w:val="808080"/>
        <w:sz w:val="16"/>
        <w:szCs w:val="16"/>
      </w:rPr>
      <w:tab/>
    </w:r>
    <w:r>
      <w:rPr>
        <w:rStyle w:val="PageNumber"/>
        <w:rFonts w:ascii="Arial" w:hAnsi="Arial" w:cs="Arial"/>
        <w:smallCaps/>
        <w:color w:val="808080"/>
        <w:sz w:val="16"/>
        <w:szCs w:val="16"/>
      </w:rPr>
      <w:t>Letter of Interest</w:t>
    </w:r>
    <w:r>
      <w:rPr>
        <w:rStyle w:val="PageNumber"/>
        <w:rFonts w:ascii="Arial" w:hAnsi="Arial" w:cs="Arial"/>
        <w:color w:val="808080"/>
        <w:sz w:val="16"/>
        <w:szCs w:val="16"/>
      </w:rPr>
      <w:tab/>
    </w:r>
    <w:r>
      <w:rPr>
        <w:rStyle w:val="PageNumber"/>
        <w:rFonts w:ascii="Verdana" w:hAnsi="Verdana" w:cs="Verdana"/>
        <w:sz w:val="16"/>
        <w:szCs w:val="16"/>
      </w:rPr>
      <w:fldChar w:fldCharType="begin"/>
    </w:r>
    <w:r>
      <w:rPr>
        <w:rStyle w:val="PageNumber"/>
        <w:rFonts w:ascii="Verdana" w:hAnsi="Verdana" w:cs="Verdana"/>
        <w:sz w:val="16"/>
        <w:szCs w:val="16"/>
      </w:rPr>
      <w:instrText xml:space="preserve">PAGE  </w:instrText>
    </w:r>
    <w:r>
      <w:rPr>
        <w:rStyle w:val="PageNumber"/>
        <w:rFonts w:ascii="Verdana" w:hAnsi="Verdana" w:cs="Verdana"/>
        <w:sz w:val="16"/>
        <w:szCs w:val="16"/>
      </w:rPr>
      <w:fldChar w:fldCharType="separate"/>
    </w:r>
    <w:r w:rsidR="00D70052">
      <w:rPr>
        <w:rStyle w:val="PageNumber"/>
        <w:rFonts w:ascii="Verdana" w:hAnsi="Verdana" w:cs="Verdana"/>
        <w:noProof/>
        <w:sz w:val="16"/>
        <w:szCs w:val="16"/>
      </w:rPr>
      <w:t>1</w:t>
    </w:r>
    <w:r>
      <w:rPr>
        <w:rStyle w:val="PageNumber"/>
        <w:rFonts w:ascii="Verdana" w:hAnsi="Verdana" w:cs="Verdana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F2821" w14:textId="77777777" w:rsidR="00B558E2" w:rsidRDefault="00B558E2">
      <w:r>
        <w:separator/>
      </w:r>
    </w:p>
  </w:footnote>
  <w:footnote w:type="continuationSeparator" w:id="0">
    <w:p w14:paraId="3AF3D465" w14:textId="77777777" w:rsidR="00B558E2" w:rsidRDefault="00B558E2">
      <w:r>
        <w:continuationSeparator/>
      </w:r>
    </w:p>
  </w:footnote>
  <w:footnote w:id="1">
    <w:p w14:paraId="2D2A0245" w14:textId="6533A406" w:rsidR="00BB6C63" w:rsidRPr="00542419" w:rsidRDefault="00BB6C63" w:rsidP="00D405D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3261E7">
        <w:rPr>
          <w:b/>
          <w:bCs/>
          <w:lang w:val="en-GB"/>
        </w:rPr>
        <w:t>Agency-Specific Areas</w:t>
      </w:r>
      <w:r w:rsidRPr="003261E7">
        <w:rPr>
          <w:sz w:val="18"/>
          <w:szCs w:val="18"/>
          <w:lang w:val="en-GB"/>
        </w:rPr>
        <w:t xml:space="preserve"> </w:t>
      </w:r>
      <w:r>
        <w:rPr>
          <w:sz w:val="18"/>
          <w:szCs w:val="18"/>
          <w:lang w:val="en-GB"/>
        </w:rPr>
        <w:t>i</w:t>
      </w:r>
      <w:r w:rsidRPr="003261E7">
        <w:rPr>
          <w:sz w:val="18"/>
          <w:szCs w:val="18"/>
          <w:lang w:val="en-GB"/>
        </w:rPr>
        <w:t xml:space="preserve">s the </w:t>
      </w:r>
      <w:r>
        <w:rPr>
          <w:sz w:val="18"/>
          <w:szCs w:val="18"/>
          <w:lang w:val="en-GB"/>
        </w:rPr>
        <w:t>w</w:t>
      </w:r>
      <w:r w:rsidRPr="003261E7">
        <w:rPr>
          <w:sz w:val="18"/>
          <w:szCs w:val="18"/>
          <w:lang w:val="en-GB"/>
        </w:rPr>
        <w:t xml:space="preserve">orking area estimated </w:t>
      </w:r>
      <w:r>
        <w:rPr>
          <w:sz w:val="18"/>
          <w:szCs w:val="18"/>
          <w:lang w:val="en-GB"/>
        </w:rPr>
        <w:t>as per</w:t>
      </w:r>
      <w:r w:rsidRPr="003261E7">
        <w:rPr>
          <w:sz w:val="18"/>
          <w:szCs w:val="18"/>
          <w:lang w:val="en-GB"/>
        </w:rPr>
        <w:t xml:space="preserve"> the TTCP headcount space calculation (Table 1) </w:t>
      </w:r>
      <w:r>
        <w:rPr>
          <w:sz w:val="18"/>
          <w:szCs w:val="18"/>
          <w:lang w:val="en-GB"/>
        </w:rPr>
        <w:t xml:space="preserve">in addition to the </w:t>
      </w:r>
      <w:r w:rsidRPr="003261E7">
        <w:rPr>
          <w:sz w:val="18"/>
          <w:szCs w:val="18"/>
          <w:lang w:val="en-GB"/>
        </w:rPr>
        <w:t>additional area for interior circulation, as per the TTCP space calculation requirements</w:t>
      </w:r>
      <w:r w:rsidRPr="003261E7">
        <w:rPr>
          <w:lang w:val="en-GB"/>
        </w:rPr>
        <w:t>.</w:t>
      </w:r>
    </w:p>
  </w:footnote>
  <w:footnote w:id="2">
    <w:p w14:paraId="585E9A68" w14:textId="0451725C" w:rsidR="00BB6C63" w:rsidRPr="003261E7" w:rsidRDefault="00BB6C63" w:rsidP="00D405D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3261E7">
        <w:rPr>
          <w:b/>
          <w:bCs/>
          <w:lang w:val="en-GB"/>
        </w:rPr>
        <w:t>Common Areas</w:t>
      </w:r>
      <w:r w:rsidRPr="003261E7">
        <w:rPr>
          <w:sz w:val="24"/>
          <w:szCs w:val="24"/>
          <w:lang w:val="en-GB"/>
        </w:rPr>
        <w:t xml:space="preserve"> </w:t>
      </w:r>
      <w:proofErr w:type="gramStart"/>
      <w:r>
        <w:rPr>
          <w:sz w:val="16"/>
          <w:szCs w:val="16"/>
          <w:lang w:val="en-GB"/>
        </w:rPr>
        <w:t>i</w:t>
      </w:r>
      <w:r w:rsidRPr="003261E7">
        <w:rPr>
          <w:sz w:val="16"/>
          <w:szCs w:val="16"/>
          <w:lang w:val="en-GB"/>
        </w:rPr>
        <w:t>s  the</w:t>
      </w:r>
      <w:proofErr w:type="gramEnd"/>
      <w:r w:rsidRPr="003261E7">
        <w:rPr>
          <w:sz w:val="16"/>
          <w:szCs w:val="16"/>
          <w:lang w:val="en-GB"/>
        </w:rPr>
        <w:t xml:space="preserve"> total proportion of the Common areas, Miscellaneous function area, areas  for shared functions, areas required for additional  Ancillary functions  calculated based on the agency specific area share, </w:t>
      </w:r>
      <w:r>
        <w:rPr>
          <w:sz w:val="16"/>
          <w:szCs w:val="16"/>
          <w:lang w:val="en-GB"/>
        </w:rPr>
        <w:t>in addition to</w:t>
      </w:r>
      <w:r w:rsidRPr="003261E7">
        <w:rPr>
          <w:sz w:val="16"/>
          <w:szCs w:val="16"/>
          <w:lang w:val="en-GB"/>
        </w:rPr>
        <w:t xml:space="preserve"> the  agency parking area requirement</w:t>
      </w:r>
      <w:r>
        <w:rPr>
          <w:lang w:val="en-GB"/>
        </w:rPr>
        <w:t>.</w:t>
      </w:r>
    </w:p>
  </w:footnote>
  <w:footnote w:id="3">
    <w:p w14:paraId="0F92F762" w14:textId="226386B2" w:rsidR="00BB6C63" w:rsidRDefault="00BB6C63">
      <w:pPr>
        <w:pStyle w:val="FootnoteText"/>
      </w:pPr>
      <w:r>
        <w:rPr>
          <w:rStyle w:val="FootnoteReference"/>
        </w:rPr>
        <w:footnoteRef/>
      </w:r>
      <w:r w:rsidRPr="003261E7">
        <w:rPr>
          <w:b/>
          <w:bCs/>
          <w:lang w:val="en-GB"/>
        </w:rPr>
        <w:t xml:space="preserve"> Proportional Share of Agency</w:t>
      </w:r>
      <w:r w:rsidRPr="00DA6D16">
        <w:rPr>
          <w:sz w:val="24"/>
          <w:szCs w:val="24"/>
          <w:lang w:val="en-GB"/>
        </w:rPr>
        <w:t xml:space="preserve"> </w:t>
      </w:r>
      <w:r>
        <w:rPr>
          <w:sz w:val="16"/>
          <w:szCs w:val="16"/>
          <w:lang w:val="en-GB"/>
        </w:rPr>
        <w:t>i</w:t>
      </w:r>
      <w:r w:rsidRPr="00DA6D16">
        <w:rPr>
          <w:sz w:val="16"/>
          <w:szCs w:val="16"/>
          <w:lang w:val="en-GB"/>
        </w:rPr>
        <w:t>s the agency share of the calculated total area of agency</w:t>
      </w:r>
      <w:r>
        <w:rPr>
          <w:sz w:val="16"/>
          <w:szCs w:val="16"/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2A0239" w14:textId="1FB19E7C" w:rsidR="00BB6C63" w:rsidRPr="00755D1C" w:rsidRDefault="00BB6C63" w:rsidP="002140D0">
    <w:pPr>
      <w:pStyle w:val="Header"/>
      <w:ind w:left="1530"/>
      <w:rPr>
        <w:b/>
        <w:sz w:val="36"/>
        <w:lang w:val="es-ES"/>
      </w:rPr>
    </w:pPr>
    <w:r>
      <w:rPr>
        <w:noProof/>
        <w:sz w:val="36"/>
      </w:rPr>
      <w:drawing>
        <wp:anchor distT="0" distB="0" distL="114300" distR="114300" simplePos="0" relativeHeight="251658240" behindDoc="0" locked="0" layoutInCell="0" allowOverlap="1" wp14:anchorId="6FE20C89" wp14:editId="402500AA">
          <wp:simplePos x="0" y="0"/>
          <wp:positionH relativeFrom="leftMargin">
            <wp:posOffset>3525914</wp:posOffset>
          </wp:positionH>
          <wp:positionV relativeFrom="paragraph">
            <wp:posOffset>12065</wp:posOffset>
          </wp:positionV>
          <wp:extent cx="248550" cy="231228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550" cy="2312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55D1C">
      <w:rPr>
        <w:sz w:val="36"/>
        <w:lang w:val="es-ES"/>
      </w:rPr>
      <w:t>United Nations</w:t>
    </w:r>
    <w:bookmarkStart w:id="1" w:name="_MON_954924418"/>
    <w:bookmarkStart w:id="2" w:name="_MON_954924480"/>
    <w:bookmarkStart w:id="3" w:name="_MON_954924558"/>
    <w:bookmarkStart w:id="4" w:name="_MON_954924638"/>
    <w:bookmarkStart w:id="5" w:name="_MON_954924710"/>
    <w:bookmarkStart w:id="6" w:name="_MON_954924866"/>
    <w:bookmarkStart w:id="7" w:name="_MON_1085750735"/>
    <w:bookmarkEnd w:id="1"/>
    <w:bookmarkEnd w:id="2"/>
    <w:bookmarkEnd w:id="3"/>
    <w:bookmarkEnd w:id="4"/>
    <w:bookmarkEnd w:id="5"/>
    <w:bookmarkEnd w:id="6"/>
    <w:bookmarkEnd w:id="7"/>
    <w:r w:rsidRPr="00755D1C">
      <w:rPr>
        <w:b/>
        <w:sz w:val="36"/>
        <w:lang w:val="es-ES"/>
      </w:rPr>
      <w:t xml:space="preserve">     </w:t>
    </w:r>
    <w:r w:rsidRPr="00755D1C">
      <w:rPr>
        <w:sz w:val="36"/>
        <w:lang w:val="es-ES"/>
      </w:rPr>
      <w:t>Nations Unies</w:t>
    </w:r>
  </w:p>
  <w:p w14:paraId="2D2A023A" w14:textId="37149993" w:rsidR="00BB6C63" w:rsidRPr="00755D1C" w:rsidRDefault="00BB6C63" w:rsidP="002140D0">
    <w:pPr>
      <w:pStyle w:val="Header"/>
      <w:tabs>
        <w:tab w:val="right" w:pos="7200"/>
      </w:tabs>
      <w:ind w:left="1440" w:right="-1440"/>
      <w:rPr>
        <w:sz w:val="18"/>
        <w:lang w:val="es-ES"/>
      </w:rPr>
    </w:pPr>
    <w:r w:rsidRPr="00755D1C">
      <w:rPr>
        <w:sz w:val="18"/>
        <w:lang w:val="es-ES"/>
      </w:rPr>
      <w:t xml:space="preserve">      U N I T E D      N  A T I O  N  S      D E V E  L O P M E N T      G  R O U P</w:t>
    </w:r>
  </w:p>
  <w:p w14:paraId="2D2A023B" w14:textId="3D77E5F8" w:rsidR="00BB6C63" w:rsidRPr="00755D1C" w:rsidRDefault="00BB6C63" w:rsidP="002140D0">
    <w:pPr>
      <w:pStyle w:val="Header"/>
      <w:ind w:left="1440" w:right="-1440"/>
      <w:rPr>
        <w:rFonts w:ascii="Calisto MT" w:hAnsi="Calisto MT"/>
        <w:sz w:val="14"/>
        <w:lang w:val="es-ES"/>
      </w:rPr>
    </w:pPr>
  </w:p>
  <w:p w14:paraId="2D2A023C" w14:textId="48E3B758" w:rsidR="00BB6C63" w:rsidRDefault="00BB6C63" w:rsidP="002140D0">
    <w:pPr>
      <w:pStyle w:val="Header"/>
      <w:ind w:left="1440" w:right="-1440"/>
      <w:rPr>
        <w:sz w:val="16"/>
      </w:rPr>
    </w:pPr>
    <w:r w:rsidRPr="00755D1C">
      <w:rPr>
        <w:sz w:val="16"/>
        <w:lang w:val="es-ES"/>
      </w:rPr>
      <w:t xml:space="preserve">                   </w:t>
    </w:r>
    <w:r>
      <w:rPr>
        <w:sz w:val="16"/>
      </w:rPr>
      <w:t>WORKING       GROUP       ON       COMMON       PREMISES</w:t>
    </w:r>
  </w:p>
  <w:p w14:paraId="2D2A023D" w14:textId="6F2D8B93" w:rsidR="00BB6C63" w:rsidRDefault="00BB6C63" w:rsidP="002140D0">
    <w:pPr>
      <w:pStyle w:val="Header"/>
    </w:pPr>
  </w:p>
  <w:p w14:paraId="2D2A023E" w14:textId="44482B4A" w:rsidR="00BB6C63" w:rsidRPr="002140D0" w:rsidRDefault="00BB6C63" w:rsidP="002140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63995"/>
    <w:multiLevelType w:val="multilevel"/>
    <w:tmpl w:val="03B8FC24"/>
    <w:lvl w:ilvl="0">
      <w:start w:val="1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B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2.01.1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1.05.01.0%5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01.05.01.%4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1" w15:restartNumberingAfterBreak="0">
    <w:nsid w:val="083B747E"/>
    <w:multiLevelType w:val="multilevel"/>
    <w:tmpl w:val="846CB3BC"/>
    <w:lvl w:ilvl="0">
      <w:start w:val="2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%2.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%2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%2.%3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12.03.%4.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2" w15:restartNumberingAfterBreak="0">
    <w:nsid w:val="0DEC411D"/>
    <w:multiLevelType w:val="hybridMultilevel"/>
    <w:tmpl w:val="721E7DD6"/>
    <w:lvl w:ilvl="0" w:tplc="000104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10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1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1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1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1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1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1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B85AE8"/>
    <w:multiLevelType w:val="multilevel"/>
    <w:tmpl w:val="03B8FC24"/>
    <w:lvl w:ilvl="0">
      <w:start w:val="1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B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2.01.1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1.05.01.0%5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01.05.01.%4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4" w15:restartNumberingAfterBreak="0">
    <w:nsid w:val="117A20D6"/>
    <w:multiLevelType w:val="multilevel"/>
    <w:tmpl w:val="F2F070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Zero"/>
      <w:lvlText w:val="01.05.01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06.02.10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2.01.1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1.05.01.0%5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01.05.01.%4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5" w15:restartNumberingAfterBreak="0">
    <w:nsid w:val="17BF25CC"/>
    <w:multiLevelType w:val="hybridMultilevel"/>
    <w:tmpl w:val="6D9EAF2A"/>
    <w:lvl w:ilvl="0" w:tplc="000104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10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2" w:tplc="00050410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3" w:tplc="00010410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4" w:tplc="00030410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5" w:tplc="00050410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  <w:lvl w:ilvl="6" w:tplc="00010410" w:tentative="1">
      <w:start w:val="1"/>
      <w:numFmt w:val="bullet"/>
      <w:lvlText w:val=""/>
      <w:lvlJc w:val="left"/>
      <w:pPr>
        <w:tabs>
          <w:tab w:val="num" w:pos="7776"/>
        </w:tabs>
        <w:ind w:left="7776" w:hanging="360"/>
      </w:pPr>
      <w:rPr>
        <w:rFonts w:ascii="Symbol" w:hAnsi="Symbol" w:hint="default"/>
      </w:rPr>
    </w:lvl>
    <w:lvl w:ilvl="7" w:tplc="00030410" w:tentative="1">
      <w:start w:val="1"/>
      <w:numFmt w:val="bullet"/>
      <w:lvlText w:val="o"/>
      <w:lvlJc w:val="left"/>
      <w:pPr>
        <w:tabs>
          <w:tab w:val="num" w:pos="8496"/>
        </w:tabs>
        <w:ind w:left="8496" w:hanging="360"/>
      </w:pPr>
      <w:rPr>
        <w:rFonts w:ascii="Courier New" w:hAnsi="Courier New" w:hint="default"/>
      </w:rPr>
    </w:lvl>
    <w:lvl w:ilvl="8" w:tplc="00050410" w:tentative="1">
      <w:start w:val="1"/>
      <w:numFmt w:val="bullet"/>
      <w:lvlText w:val=""/>
      <w:lvlJc w:val="left"/>
      <w:pPr>
        <w:tabs>
          <w:tab w:val="num" w:pos="9216"/>
        </w:tabs>
        <w:ind w:left="9216" w:hanging="360"/>
      </w:pPr>
      <w:rPr>
        <w:rFonts w:ascii="Wingdings" w:hAnsi="Wingdings" w:hint="default"/>
      </w:rPr>
    </w:lvl>
  </w:abstractNum>
  <w:abstractNum w:abstractNumId="6" w15:restartNumberingAfterBreak="0">
    <w:nsid w:val="1D866196"/>
    <w:multiLevelType w:val="multilevel"/>
    <w:tmpl w:val="55E6B542"/>
    <w:lvl w:ilvl="0">
      <w:start w:val="1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2.01.1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1.05.01.0%5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01.05.01.%4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7" w15:restartNumberingAfterBreak="0">
    <w:nsid w:val="1FCC1E87"/>
    <w:multiLevelType w:val="multilevel"/>
    <w:tmpl w:val="921CD402"/>
    <w:lvl w:ilvl="0">
      <w:start w:val="1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04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2.01.1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1.05.01.0%5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01.05.01.%4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8" w15:restartNumberingAfterBreak="0">
    <w:nsid w:val="25265D42"/>
    <w:multiLevelType w:val="multilevel"/>
    <w:tmpl w:val="DC427770"/>
    <w:lvl w:ilvl="0">
      <w:start w:val="5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D.02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4.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2.09.02.%4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9" w15:restartNumberingAfterBreak="0">
    <w:nsid w:val="2AC929F8"/>
    <w:multiLevelType w:val="hybridMultilevel"/>
    <w:tmpl w:val="AA2848B0"/>
    <w:lvl w:ilvl="0" w:tplc="FFFFFFFF">
      <w:start w:val="1"/>
      <w:numFmt w:val="lowerLetter"/>
      <w:lvlText w:val="%1."/>
      <w:lvlJc w:val="left"/>
      <w:pPr>
        <w:tabs>
          <w:tab w:val="num" w:pos="3288"/>
        </w:tabs>
        <w:ind w:left="3288" w:hanging="360"/>
      </w:pPr>
      <w:rPr>
        <w:rFonts w:hint="default"/>
      </w:rPr>
    </w:lvl>
    <w:lvl w:ilvl="1" w:tplc="DA9AC630">
      <w:start w:val="1"/>
      <w:numFmt w:val="decimal"/>
      <w:lvlText w:val="(%2)"/>
      <w:lvlJc w:val="left"/>
      <w:pPr>
        <w:tabs>
          <w:tab w:val="num" w:pos="5727"/>
        </w:tabs>
        <w:ind w:left="5727" w:hanging="375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6432"/>
        </w:tabs>
        <w:ind w:left="643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7152"/>
        </w:tabs>
        <w:ind w:left="715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7872"/>
        </w:tabs>
        <w:ind w:left="787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8592"/>
        </w:tabs>
        <w:ind w:left="859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9312"/>
        </w:tabs>
        <w:ind w:left="931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10032"/>
        </w:tabs>
        <w:ind w:left="1003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10752"/>
        </w:tabs>
        <w:ind w:left="10752" w:hanging="360"/>
      </w:pPr>
      <w:rPr>
        <w:rFonts w:ascii="Wingdings" w:hAnsi="Wingdings" w:hint="default"/>
      </w:rPr>
    </w:lvl>
  </w:abstractNum>
  <w:abstractNum w:abstractNumId="10" w15:restartNumberingAfterBreak="0">
    <w:nsid w:val="373812AE"/>
    <w:multiLevelType w:val="multilevel"/>
    <w:tmpl w:val="103A0052"/>
    <w:lvl w:ilvl="0">
      <w:start w:val="5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04.01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4.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2.09.02.%4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11" w15:restartNumberingAfterBreak="0">
    <w:nsid w:val="385D7EB2"/>
    <w:multiLevelType w:val="multilevel"/>
    <w:tmpl w:val="03B8FC24"/>
    <w:lvl w:ilvl="0">
      <w:start w:val="1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B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2.01.1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1.05.01.0%5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01.05.01.%4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12" w15:restartNumberingAfterBreak="0">
    <w:nsid w:val="43E43322"/>
    <w:multiLevelType w:val="hybridMultilevel"/>
    <w:tmpl w:val="0DDE80F6"/>
    <w:lvl w:ilvl="0" w:tplc="08090005">
      <w:start w:val="1"/>
      <w:numFmt w:val="bullet"/>
      <w:lvlText w:val=""/>
      <w:lvlJc w:val="left"/>
      <w:pPr>
        <w:tabs>
          <w:tab w:val="num" w:pos="3840"/>
        </w:tabs>
        <w:ind w:left="38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4560"/>
        </w:tabs>
        <w:ind w:left="4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5280"/>
        </w:tabs>
        <w:ind w:left="5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</w:rPr>
    </w:lvl>
    <w:lvl w:ilvl="4" w:tplc="D5D03790">
      <w:start w:val="1"/>
      <w:numFmt w:val="bullet"/>
      <w:lvlText w:val=""/>
      <w:lvlJc w:val="left"/>
      <w:pPr>
        <w:tabs>
          <w:tab w:val="num" w:pos="6720"/>
        </w:tabs>
        <w:ind w:left="6720" w:hanging="360"/>
      </w:pPr>
      <w:rPr>
        <w:rFonts w:ascii="Symbol" w:hAnsi="Symbo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7440"/>
        </w:tabs>
        <w:ind w:left="7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8160"/>
        </w:tabs>
        <w:ind w:left="8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8880"/>
        </w:tabs>
        <w:ind w:left="8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9600"/>
        </w:tabs>
        <w:ind w:left="9600" w:hanging="360"/>
      </w:pPr>
      <w:rPr>
        <w:rFonts w:ascii="Wingdings" w:hAnsi="Wingdings" w:hint="default"/>
      </w:rPr>
    </w:lvl>
  </w:abstractNum>
  <w:abstractNum w:abstractNumId="13" w15:restartNumberingAfterBreak="0">
    <w:nsid w:val="45C2680D"/>
    <w:multiLevelType w:val="multilevel"/>
    <w:tmpl w:val="A1EAFDBA"/>
    <w:lvl w:ilvl="0">
      <w:start w:val="5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02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4.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2.09.02.%4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14" w15:restartNumberingAfterBreak="0">
    <w:nsid w:val="473320B6"/>
    <w:multiLevelType w:val="multilevel"/>
    <w:tmpl w:val="CCA68508"/>
    <w:lvl w:ilvl="0">
      <w:start w:val="1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02.04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2.01.1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1.05.01.0%5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01.05.01.%4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15" w15:restartNumberingAfterBreak="0">
    <w:nsid w:val="4DD112E4"/>
    <w:multiLevelType w:val="multilevel"/>
    <w:tmpl w:val="D51C1D10"/>
    <w:lvl w:ilvl="0">
      <w:start w:val="1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D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2.01.1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1.05.01.0%5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01.05.01.%4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16" w15:restartNumberingAfterBreak="0">
    <w:nsid w:val="54395C88"/>
    <w:multiLevelType w:val="multilevel"/>
    <w:tmpl w:val="D5AEF646"/>
    <w:lvl w:ilvl="0">
      <w:start w:val="1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D.03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2.01.1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1.05.01.0%5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01.05.01.%4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17" w15:restartNumberingAfterBreak="0">
    <w:nsid w:val="54DA0680"/>
    <w:multiLevelType w:val="multilevel"/>
    <w:tmpl w:val="1A3CB8E8"/>
    <w:lvl w:ilvl="0">
      <w:start w:val="5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B.02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4.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2.09.02.%4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18" w15:restartNumberingAfterBreak="0">
    <w:nsid w:val="58EF04EE"/>
    <w:multiLevelType w:val="multilevel"/>
    <w:tmpl w:val="13563198"/>
    <w:lvl w:ilvl="0">
      <w:start w:val="5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06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2.01.1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664"/>
        </w:tabs>
        <w:ind w:left="2664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19" w15:restartNumberingAfterBreak="0">
    <w:nsid w:val="6C890235"/>
    <w:multiLevelType w:val="multilevel"/>
    <w:tmpl w:val="06228818"/>
    <w:lvl w:ilvl="0">
      <w:start w:val="1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B.03.%3"/>
      <w:lvlJc w:val="left"/>
      <w:pPr>
        <w:tabs>
          <w:tab w:val="num" w:pos="1740"/>
        </w:tabs>
        <w:ind w:left="1740" w:hanging="840"/>
      </w:pPr>
      <w:rPr>
        <w:rFonts w:hint="default"/>
      </w:rPr>
    </w:lvl>
    <w:lvl w:ilvl="3">
      <w:start w:val="1"/>
      <w:numFmt w:val="decimalZero"/>
      <w:lvlText w:val="02.01.1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1.05.01.0%5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01.05.01.%4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abstractNum w:abstractNumId="20" w15:restartNumberingAfterBreak="0">
    <w:nsid w:val="7BF94316"/>
    <w:multiLevelType w:val="multilevel"/>
    <w:tmpl w:val="1E866BD0"/>
    <w:lvl w:ilvl="0">
      <w:start w:val="1"/>
      <w:numFmt w:val="decimalZero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Zero"/>
      <w:lvlText w:val="04.%2"/>
      <w:lvlJc w:val="left"/>
      <w:pPr>
        <w:tabs>
          <w:tab w:val="num" w:pos="1416"/>
        </w:tabs>
        <w:ind w:left="1416" w:hanging="840"/>
      </w:pPr>
      <w:rPr>
        <w:rFonts w:hint="default"/>
      </w:rPr>
    </w:lvl>
    <w:lvl w:ilvl="2">
      <w:start w:val="1"/>
      <w:numFmt w:val="decimalZero"/>
      <w:lvlText w:val="04.01.04.%3"/>
      <w:lvlJc w:val="left"/>
      <w:pPr>
        <w:tabs>
          <w:tab w:val="num" w:pos="1992"/>
        </w:tabs>
        <w:ind w:left="1992" w:hanging="840"/>
      </w:pPr>
      <w:rPr>
        <w:rFonts w:hint="default"/>
      </w:rPr>
    </w:lvl>
    <w:lvl w:ilvl="3">
      <w:start w:val="1"/>
      <w:numFmt w:val="decimalZero"/>
      <w:lvlText w:val="02.01.10.%4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4">
      <w:start w:val="1"/>
      <w:numFmt w:val="decimal"/>
      <w:lvlText w:val="01.05.01.0%5"/>
      <w:lvlJc w:val="left"/>
      <w:pPr>
        <w:tabs>
          <w:tab w:val="num" w:pos="3744"/>
        </w:tabs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6">
      <w:start w:val="1"/>
      <w:numFmt w:val="decimal"/>
      <w:lvlText w:val="01.05.01.%4"/>
      <w:lvlJc w:val="left"/>
      <w:pPr>
        <w:tabs>
          <w:tab w:val="num" w:pos="5256"/>
        </w:tabs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92"/>
        </w:tabs>
        <w:ind w:left="619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768"/>
        </w:tabs>
        <w:ind w:left="6768" w:hanging="2160"/>
      </w:pPr>
      <w:rPr>
        <w:rFonts w:hint="default"/>
      </w:rPr>
    </w:lvl>
  </w:abstractNum>
  <w:num w:numId="1">
    <w:abstractNumId w:val="9"/>
  </w:num>
  <w:num w:numId="2">
    <w:abstractNumId w:val="1"/>
  </w:num>
  <w:num w:numId="3">
    <w:abstractNumId w:val="17"/>
  </w:num>
  <w:num w:numId="4">
    <w:abstractNumId w:val="18"/>
  </w:num>
  <w:num w:numId="5">
    <w:abstractNumId w:val="12"/>
  </w:num>
  <w:num w:numId="6">
    <w:abstractNumId w:val="4"/>
  </w:num>
  <w:num w:numId="7">
    <w:abstractNumId w:val="2"/>
  </w:num>
  <w:num w:numId="8">
    <w:abstractNumId w:val="0"/>
  </w:num>
  <w:num w:numId="9">
    <w:abstractNumId w:val="19"/>
  </w:num>
  <w:num w:numId="10">
    <w:abstractNumId w:val="5"/>
  </w:num>
  <w:num w:numId="11">
    <w:abstractNumId w:val="7"/>
  </w:num>
  <w:num w:numId="12">
    <w:abstractNumId w:val="10"/>
  </w:num>
  <w:num w:numId="13">
    <w:abstractNumId w:val="20"/>
  </w:num>
  <w:num w:numId="14">
    <w:abstractNumId w:val="14"/>
  </w:num>
  <w:num w:numId="15">
    <w:abstractNumId w:val="6"/>
  </w:num>
  <w:num w:numId="16">
    <w:abstractNumId w:val="13"/>
  </w:num>
  <w:num w:numId="17">
    <w:abstractNumId w:val="15"/>
  </w:num>
  <w:num w:numId="18">
    <w:abstractNumId w:val="8"/>
  </w:num>
  <w:num w:numId="19">
    <w:abstractNumId w:val="16"/>
  </w:num>
  <w:num w:numId="20">
    <w:abstractNumId w:val="11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srAwNjU1NjexNDFQ0lEKTi0uzszPAykwrQUA/wcxlywAAAA="/>
  </w:docVars>
  <w:rsids>
    <w:rsidRoot w:val="00CC1B87"/>
    <w:rsid w:val="00001B0D"/>
    <w:rsid w:val="00026BBB"/>
    <w:rsid w:val="00036C43"/>
    <w:rsid w:val="000377F8"/>
    <w:rsid w:val="000424B9"/>
    <w:rsid w:val="00044A0C"/>
    <w:rsid w:val="00047F61"/>
    <w:rsid w:val="000732AA"/>
    <w:rsid w:val="0008029E"/>
    <w:rsid w:val="00081057"/>
    <w:rsid w:val="00083ADF"/>
    <w:rsid w:val="000871D3"/>
    <w:rsid w:val="00090FA6"/>
    <w:rsid w:val="00096989"/>
    <w:rsid w:val="000C3826"/>
    <w:rsid w:val="000E7B75"/>
    <w:rsid w:val="000F034E"/>
    <w:rsid w:val="000F6FBC"/>
    <w:rsid w:val="00104208"/>
    <w:rsid w:val="00112FFC"/>
    <w:rsid w:val="0013383F"/>
    <w:rsid w:val="00136662"/>
    <w:rsid w:val="00150E2C"/>
    <w:rsid w:val="00154AC8"/>
    <w:rsid w:val="00156F65"/>
    <w:rsid w:val="0015713D"/>
    <w:rsid w:val="001640B6"/>
    <w:rsid w:val="0016614F"/>
    <w:rsid w:val="00181E9A"/>
    <w:rsid w:val="001A0C18"/>
    <w:rsid w:val="001C59C6"/>
    <w:rsid w:val="001E528C"/>
    <w:rsid w:val="002140D0"/>
    <w:rsid w:val="00223691"/>
    <w:rsid w:val="00261F13"/>
    <w:rsid w:val="002661DD"/>
    <w:rsid w:val="0026799C"/>
    <w:rsid w:val="002700B6"/>
    <w:rsid w:val="00295851"/>
    <w:rsid w:val="002A6EBE"/>
    <w:rsid w:val="002C276D"/>
    <w:rsid w:val="002C77A3"/>
    <w:rsid w:val="002E3648"/>
    <w:rsid w:val="002E69D6"/>
    <w:rsid w:val="002F6F7C"/>
    <w:rsid w:val="003028E8"/>
    <w:rsid w:val="00313BEF"/>
    <w:rsid w:val="00314213"/>
    <w:rsid w:val="003261E7"/>
    <w:rsid w:val="003267A6"/>
    <w:rsid w:val="00330DFF"/>
    <w:rsid w:val="0035148D"/>
    <w:rsid w:val="003514C4"/>
    <w:rsid w:val="00352F98"/>
    <w:rsid w:val="00376D9F"/>
    <w:rsid w:val="003856F0"/>
    <w:rsid w:val="003878A9"/>
    <w:rsid w:val="00397378"/>
    <w:rsid w:val="003B23DE"/>
    <w:rsid w:val="003B6034"/>
    <w:rsid w:val="003B768E"/>
    <w:rsid w:val="003C37BA"/>
    <w:rsid w:val="003C3CFF"/>
    <w:rsid w:val="003D4C70"/>
    <w:rsid w:val="00404FD8"/>
    <w:rsid w:val="0042253D"/>
    <w:rsid w:val="0044342A"/>
    <w:rsid w:val="00450723"/>
    <w:rsid w:val="00457A99"/>
    <w:rsid w:val="00466B4A"/>
    <w:rsid w:val="00483D44"/>
    <w:rsid w:val="00487E6E"/>
    <w:rsid w:val="004927F6"/>
    <w:rsid w:val="004B1094"/>
    <w:rsid w:val="004B2B6D"/>
    <w:rsid w:val="004B388F"/>
    <w:rsid w:val="004B391D"/>
    <w:rsid w:val="004D48B2"/>
    <w:rsid w:val="004E5BE6"/>
    <w:rsid w:val="004F5DCE"/>
    <w:rsid w:val="00502B1B"/>
    <w:rsid w:val="005120BC"/>
    <w:rsid w:val="0051496B"/>
    <w:rsid w:val="005149BC"/>
    <w:rsid w:val="00524C1C"/>
    <w:rsid w:val="00532C9A"/>
    <w:rsid w:val="00537730"/>
    <w:rsid w:val="00542419"/>
    <w:rsid w:val="00554533"/>
    <w:rsid w:val="00566192"/>
    <w:rsid w:val="00572383"/>
    <w:rsid w:val="0057443C"/>
    <w:rsid w:val="005849E4"/>
    <w:rsid w:val="005C4AB7"/>
    <w:rsid w:val="005D3ABB"/>
    <w:rsid w:val="005F45E5"/>
    <w:rsid w:val="006164F6"/>
    <w:rsid w:val="00661A76"/>
    <w:rsid w:val="00681B8E"/>
    <w:rsid w:val="00690845"/>
    <w:rsid w:val="0069644F"/>
    <w:rsid w:val="006C33F1"/>
    <w:rsid w:val="006C405C"/>
    <w:rsid w:val="006C77A1"/>
    <w:rsid w:val="006D7C40"/>
    <w:rsid w:val="006E391D"/>
    <w:rsid w:val="006E6336"/>
    <w:rsid w:val="006F1FF4"/>
    <w:rsid w:val="007130D8"/>
    <w:rsid w:val="0073063F"/>
    <w:rsid w:val="00731DB3"/>
    <w:rsid w:val="00732821"/>
    <w:rsid w:val="00742CD0"/>
    <w:rsid w:val="00755D1C"/>
    <w:rsid w:val="00776F19"/>
    <w:rsid w:val="0078060F"/>
    <w:rsid w:val="007839D9"/>
    <w:rsid w:val="0079399C"/>
    <w:rsid w:val="00794E13"/>
    <w:rsid w:val="00797BBC"/>
    <w:rsid w:val="007A06B2"/>
    <w:rsid w:val="007A6870"/>
    <w:rsid w:val="007C4633"/>
    <w:rsid w:val="007D3190"/>
    <w:rsid w:val="007E357E"/>
    <w:rsid w:val="00800F9B"/>
    <w:rsid w:val="008054D3"/>
    <w:rsid w:val="008063F7"/>
    <w:rsid w:val="0081535F"/>
    <w:rsid w:val="0081793B"/>
    <w:rsid w:val="0083258C"/>
    <w:rsid w:val="00833C59"/>
    <w:rsid w:val="00847050"/>
    <w:rsid w:val="0085603D"/>
    <w:rsid w:val="00890FF2"/>
    <w:rsid w:val="008A05C5"/>
    <w:rsid w:val="008A126F"/>
    <w:rsid w:val="008A56A3"/>
    <w:rsid w:val="008D1340"/>
    <w:rsid w:val="008F0208"/>
    <w:rsid w:val="00924AED"/>
    <w:rsid w:val="00985B0D"/>
    <w:rsid w:val="00986A0B"/>
    <w:rsid w:val="009A766A"/>
    <w:rsid w:val="009B5358"/>
    <w:rsid w:val="009C24FC"/>
    <w:rsid w:val="00A531F0"/>
    <w:rsid w:val="00A63736"/>
    <w:rsid w:val="00A85840"/>
    <w:rsid w:val="00A95F5B"/>
    <w:rsid w:val="00AA2B15"/>
    <w:rsid w:val="00AB05E5"/>
    <w:rsid w:val="00AB662B"/>
    <w:rsid w:val="00AD30B9"/>
    <w:rsid w:val="00AF4828"/>
    <w:rsid w:val="00B000A1"/>
    <w:rsid w:val="00B037E9"/>
    <w:rsid w:val="00B068AA"/>
    <w:rsid w:val="00B077BF"/>
    <w:rsid w:val="00B2052B"/>
    <w:rsid w:val="00B21FB9"/>
    <w:rsid w:val="00B4210B"/>
    <w:rsid w:val="00B51616"/>
    <w:rsid w:val="00B548FD"/>
    <w:rsid w:val="00B558E2"/>
    <w:rsid w:val="00B61A25"/>
    <w:rsid w:val="00B75F5F"/>
    <w:rsid w:val="00B92A63"/>
    <w:rsid w:val="00BB1840"/>
    <w:rsid w:val="00BB3070"/>
    <w:rsid w:val="00BB398B"/>
    <w:rsid w:val="00BB6C63"/>
    <w:rsid w:val="00BB7D5E"/>
    <w:rsid w:val="00BC206F"/>
    <w:rsid w:val="00BD1E06"/>
    <w:rsid w:val="00BD66B8"/>
    <w:rsid w:val="00BF1875"/>
    <w:rsid w:val="00BF36AD"/>
    <w:rsid w:val="00BF529F"/>
    <w:rsid w:val="00BF67E0"/>
    <w:rsid w:val="00BF7474"/>
    <w:rsid w:val="00C105DE"/>
    <w:rsid w:val="00C10848"/>
    <w:rsid w:val="00C23331"/>
    <w:rsid w:val="00C5113A"/>
    <w:rsid w:val="00C51817"/>
    <w:rsid w:val="00C5737D"/>
    <w:rsid w:val="00C77C4F"/>
    <w:rsid w:val="00C83121"/>
    <w:rsid w:val="00C845EC"/>
    <w:rsid w:val="00C92056"/>
    <w:rsid w:val="00C92EE1"/>
    <w:rsid w:val="00CA1E97"/>
    <w:rsid w:val="00CC1B87"/>
    <w:rsid w:val="00CC6172"/>
    <w:rsid w:val="00CC77FE"/>
    <w:rsid w:val="00CD17DA"/>
    <w:rsid w:val="00CD1B93"/>
    <w:rsid w:val="00CE6F6F"/>
    <w:rsid w:val="00CF14F2"/>
    <w:rsid w:val="00CF5A15"/>
    <w:rsid w:val="00D03E72"/>
    <w:rsid w:val="00D155E7"/>
    <w:rsid w:val="00D34C69"/>
    <w:rsid w:val="00D405DC"/>
    <w:rsid w:val="00D43F98"/>
    <w:rsid w:val="00D70052"/>
    <w:rsid w:val="00D76CA2"/>
    <w:rsid w:val="00D84BF8"/>
    <w:rsid w:val="00D94E7F"/>
    <w:rsid w:val="00DA4EDD"/>
    <w:rsid w:val="00DA6D16"/>
    <w:rsid w:val="00DB3EAF"/>
    <w:rsid w:val="00DD06C7"/>
    <w:rsid w:val="00DD5C6E"/>
    <w:rsid w:val="00DD7E29"/>
    <w:rsid w:val="00DE78EB"/>
    <w:rsid w:val="00E02596"/>
    <w:rsid w:val="00E07777"/>
    <w:rsid w:val="00E32364"/>
    <w:rsid w:val="00E554D5"/>
    <w:rsid w:val="00E940B7"/>
    <w:rsid w:val="00EA623C"/>
    <w:rsid w:val="00ED6927"/>
    <w:rsid w:val="00ED6E4A"/>
    <w:rsid w:val="00EF27F5"/>
    <w:rsid w:val="00EF5884"/>
    <w:rsid w:val="00F0060C"/>
    <w:rsid w:val="00F0072E"/>
    <w:rsid w:val="00F021CE"/>
    <w:rsid w:val="00F107A6"/>
    <w:rsid w:val="00F326F2"/>
    <w:rsid w:val="00F336C5"/>
    <w:rsid w:val="00F42DE3"/>
    <w:rsid w:val="00F46E1D"/>
    <w:rsid w:val="00F82F87"/>
    <w:rsid w:val="00F84C32"/>
    <w:rsid w:val="00FA41E0"/>
    <w:rsid w:val="00FA6AE2"/>
    <w:rsid w:val="00FE1B88"/>
    <w:rsid w:val="00FF715F"/>
    <w:rsid w:val="43278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date"/>
  <w:shapeDefaults>
    <o:shapedefaults v:ext="edit" spidmax="2049"/>
    <o:shapelayout v:ext="edit">
      <o:idmap v:ext="edit" data="1"/>
    </o:shapelayout>
  </w:shapeDefaults>
  <w:decimalSymbol w:val="."/>
  <w:listSeparator w:val=","/>
  <w14:docId w14:val="2D2A019A"/>
  <w15:docId w15:val="{8A93F091-E47C-4DFF-A477-B13CB9D5A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50E2C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50E2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150E2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C4633"/>
  </w:style>
  <w:style w:type="paragraph" w:styleId="FootnoteText">
    <w:name w:val="footnote text"/>
    <w:basedOn w:val="Normal"/>
    <w:semiHidden/>
    <w:rsid w:val="000C3826"/>
  </w:style>
  <w:style w:type="character" w:styleId="FootnoteReference">
    <w:name w:val="footnote reference"/>
    <w:semiHidden/>
    <w:rsid w:val="000C3826"/>
    <w:rPr>
      <w:vertAlign w:val="superscript"/>
    </w:rPr>
  </w:style>
  <w:style w:type="table" w:styleId="TableGrid">
    <w:name w:val="Table Grid"/>
    <w:basedOn w:val="TableNormal"/>
    <w:rsid w:val="00E940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A98CE4-1450-42F0-B58D-16BC2324D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FP</vt:lpstr>
    </vt:vector>
  </TitlesOfParts>
  <Company>WFP</Company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FP</dc:title>
  <dc:creator>hquser</dc:creator>
  <cp:lastModifiedBy>Vedna Ramsaha</cp:lastModifiedBy>
  <cp:revision>3</cp:revision>
  <cp:lastPrinted>2007-06-19T21:23:00Z</cp:lastPrinted>
  <dcterms:created xsi:type="dcterms:W3CDTF">2019-11-20T22:26:00Z</dcterms:created>
  <dcterms:modified xsi:type="dcterms:W3CDTF">2019-11-20T22:26:00Z</dcterms:modified>
</cp:coreProperties>
</file>